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56E5CA" w14:textId="6535DD68" w:rsidR="006F6354" w:rsidRPr="008C3BB6" w:rsidRDefault="006F6354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10D19CA7" w14:textId="1D6A8C7A" w:rsidR="000606FF" w:rsidRPr="00050088" w:rsidRDefault="00992498" w:rsidP="000500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2 priedo </w:t>
            </w:r>
            <w:r w:rsidR="008A14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35034A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>priedėlis</w:t>
            </w:r>
          </w:p>
        </w:tc>
      </w:tr>
    </w:tbl>
    <w:p w14:paraId="58CA9ECC" w14:textId="77777777" w:rsidR="00CE28A5" w:rsidRPr="00CB3AB9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7CE5364" w14:textId="72B8F48B" w:rsidR="00EC73C8" w:rsidRDefault="008C3BB6" w:rsidP="008C3BB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</w:t>
      </w:r>
      <w:r w:rsidR="003B74B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MARŠKINĖLIŲ IR ŠORTŲ (SPORTINIO KOMPLEKTO)</w:t>
      </w:r>
    </w:p>
    <w:p w14:paraId="2328800A" w14:textId="2C9EEBF1" w:rsidR="00823075" w:rsidRDefault="00F464AF" w:rsidP="008C3BB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2D000DC" w14:textId="28BBD416" w:rsidR="00D431E6" w:rsidRPr="0053068B" w:rsidRDefault="00D431E6" w:rsidP="008C3BB6">
      <w:pPr>
        <w:jc w:val="center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</w:pPr>
      <w:r w:rsidRPr="0053068B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(</w:t>
      </w:r>
      <w:r w:rsidR="003B74BF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4</w:t>
      </w:r>
      <w:r w:rsidRPr="0053068B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-a pirkimo dalis)</w:t>
      </w:r>
    </w:p>
    <w:p w14:paraId="274BE84E" w14:textId="77777777" w:rsidR="00D13402" w:rsidRPr="00CB3AB9" w:rsidRDefault="00D13402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D184FEB" w14:textId="2A02115E" w:rsidR="00D13402" w:rsidRPr="002E295B" w:rsidRDefault="00D13402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513D1183" w14:textId="77777777" w:rsidR="00E24AD7" w:rsidRPr="00CB3AB9" w:rsidRDefault="00E24AD7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tbl>
      <w:tblPr>
        <w:tblW w:w="9951" w:type="dxa"/>
        <w:tblInd w:w="109" w:type="dxa"/>
        <w:tblLook w:val="00A0" w:firstRow="1" w:lastRow="0" w:firstColumn="1" w:lastColumn="0" w:noHBand="0" w:noVBand="0"/>
      </w:tblPr>
      <w:tblGrid>
        <w:gridCol w:w="1475"/>
        <w:gridCol w:w="1744"/>
        <w:gridCol w:w="2374"/>
        <w:gridCol w:w="1987"/>
        <w:gridCol w:w="2371"/>
      </w:tblGrid>
      <w:tr w:rsidR="00C70649" w:rsidRPr="00213AE5" w14:paraId="666B3C65" w14:textId="77777777" w:rsidTr="0095271B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DD51B8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A7009E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  <w:p w14:paraId="097E11AD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FFC90A" w14:textId="101A4276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Rodiklio reikšmė</w:t>
            </w: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04BA9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39A17" w14:textId="1C85F4AD" w:rsidR="00C70649" w:rsidRPr="00213AE5" w:rsidRDefault="00C70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05F0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</w:t>
            </w:r>
            <w:r w:rsidRPr="00213AE5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DA616D">
              <w:rPr>
                <w:rStyle w:val="FootnoteReference"/>
                <w:rFonts w:ascii="Times New Roman" w:eastAsia="Times New Roman" w:hAnsi="Times New Roman" w:cs="Times New Roman"/>
                <w:b/>
              </w:rPr>
              <w:footnoteReference w:id="1"/>
            </w:r>
            <w:r w:rsidRPr="00213AE5">
              <w:rPr>
                <w:rFonts w:ascii="Times New Roman" w:eastAsia="Times New Roman" w:hAnsi="Times New Roman" w:cs="Times New Roman"/>
                <w:b/>
              </w:rPr>
              <w:t>pavadinimas/numeris,  jo puslapio ir punkto numeris, kuriame nurodyta stulpelyje Nr.4 nurodyta konkreti rodiklio reikšmė</w:t>
            </w:r>
          </w:p>
        </w:tc>
      </w:tr>
      <w:tr w:rsidR="00C6551D" w:rsidRPr="00213AE5" w14:paraId="3F96F706" w14:textId="77777777" w:rsidTr="0095271B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2DB96FB" w14:textId="399D48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3BEBF5" w14:textId="37E08E3D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2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7E87F" w14:textId="0FB80E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F4FD0" w14:textId="031EC87B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5CC2F" w14:textId="21B91758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D351B" w:rsidRPr="00213AE5" w14:paraId="6AEAFDB5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AF8D8F1" w14:textId="77777777" w:rsidR="006D351B" w:rsidRPr="00213AE5" w:rsidRDefault="006D351B" w:rsidP="0065038B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A75EC1" w14:textId="77777777" w:rsidR="006D351B" w:rsidRPr="00213AE5" w:rsidRDefault="006D351B" w:rsidP="0065038B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C70649" w:rsidRPr="00213AE5" w14:paraId="7B17EEEB" w14:textId="77777777" w:rsidTr="0095271B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1402A9" w14:textId="2DF6D1B0" w:rsidR="00C70649" w:rsidRPr="00213AE5" w:rsidRDefault="008A1411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  <w:r w:rsidR="00C70649" w:rsidRPr="00213AE5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A38A5D" w14:textId="410019DB" w:rsidR="00C70649" w:rsidRPr="00213AE5" w:rsidRDefault="00C70649" w:rsidP="00A274C4">
            <w:pPr>
              <w:pStyle w:val="BodyTextIndent"/>
              <w:spacing w:after="0"/>
              <w:ind w:left="0"/>
              <w:rPr>
                <w:sz w:val="22"/>
                <w:szCs w:val="22"/>
              </w:rPr>
            </w:pPr>
            <w:r w:rsidRPr="00213AE5">
              <w:rPr>
                <w:sz w:val="22"/>
                <w:szCs w:val="22"/>
              </w:rPr>
              <w:t xml:space="preserve">Gaminių kokybės garantijos terminas – 12 mėnesių aktyvios eksploatacijos sąlygomis, kuris skaičiuojamas nuo prekių išdavimo iš Pirkėjo sandėlio dienos, ir 24 mėnesiai nuo prekių priėmimo į Pirkėjo sandėlį dokumentų pasirašymo dienos. </w:t>
            </w:r>
          </w:p>
        </w:tc>
        <w:tc>
          <w:tcPr>
            <w:tcW w:w="23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DF974A" w14:textId="2451E3F9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E93E" w14:textId="06009422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tų terminą</w:t>
            </w:r>
          </w:p>
        </w:tc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FD700" w14:textId="3D61895E" w:rsidR="00C70649" w:rsidRPr="00213AE5" w:rsidRDefault="0083698F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D351B" w:rsidRPr="00213AE5" w14:paraId="416BCD8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F91D9" w14:textId="28349757" w:rsidR="006D351B" w:rsidRPr="00213AE5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I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4E96E" w14:textId="58000107" w:rsidR="006D351B" w:rsidRPr="00213AE5" w:rsidRDefault="006D351B" w:rsidP="006D351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IAI REIKALAVIMAI</w:t>
            </w:r>
          </w:p>
        </w:tc>
      </w:tr>
      <w:tr w:rsidR="007C09EE" w:rsidRPr="00213AE5" w14:paraId="3E085368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FD2D6" w14:textId="77777777" w:rsidR="007C09EE" w:rsidRPr="00EB4295" w:rsidRDefault="007C09EE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AD11B" w14:textId="54A1BD12" w:rsidR="00E90741" w:rsidRPr="00E90741" w:rsidRDefault="00E90741" w:rsidP="00E907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E90741">
              <w:rPr>
                <w:rFonts w:ascii="Times New Roman" w:eastAsia="Times New Roman" w:hAnsi="Times New Roman" w:cs="Times New Roman"/>
                <w:b/>
              </w:rPr>
              <w:t>TRIKOTAŽINĖS MEDŽIAGOS MARŠKIN</w:t>
            </w:r>
            <w:r w:rsidR="00887FEE">
              <w:rPr>
                <w:rFonts w:ascii="Times New Roman" w:eastAsia="Times New Roman" w:hAnsi="Times New Roman" w:cs="Times New Roman"/>
                <w:b/>
              </w:rPr>
              <w:t>ĖLIAMS</w:t>
            </w:r>
          </w:p>
          <w:p w14:paraId="765F3886" w14:textId="60E4BD11" w:rsidR="007C09EE" w:rsidRPr="00EB4295" w:rsidRDefault="00E90741" w:rsidP="00E90741">
            <w:pPr>
              <w:suppressAutoHyphens/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E90741">
              <w:rPr>
                <w:rFonts w:ascii="Times New Roman" w:eastAsia="Times New Roman" w:hAnsi="Times New Roman" w:cs="Times New Roman"/>
                <w:b/>
              </w:rPr>
              <w:t xml:space="preserve">TECHNINĖS CHARAKTERISTIKOS </w:t>
            </w:r>
          </w:p>
        </w:tc>
      </w:tr>
      <w:tr w:rsidR="007C09EE" w:rsidRPr="00213AE5" w14:paraId="01A4B3C7" w14:textId="77777777" w:rsidTr="0095271B">
        <w:tc>
          <w:tcPr>
            <w:tcW w:w="14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A31C5D8" w14:textId="212E8C73" w:rsidR="007C09EE" w:rsidRPr="00213AE5" w:rsidRDefault="00887FEE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4</w:t>
            </w:r>
            <w:r w:rsidR="007C09EE" w:rsidRPr="00213AE5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111C77D0" w14:textId="627FF6A3" w:rsidR="007C09EE" w:rsidRPr="00213AE5" w:rsidRDefault="007C09EE" w:rsidP="009237D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D22F5" w14:textId="6DF7BEAC" w:rsidR="007C09EE" w:rsidRPr="00213AE5" w:rsidRDefault="00F66B11" w:rsidP="00076C89">
            <w:pPr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P</w:t>
            </w:r>
            <w:r w:rsidR="00076C89" w:rsidRPr="00213AE5">
              <w:rPr>
                <w:rFonts w:ascii="Times New Roman" w:hAnsi="Times New Roman" w:cs="Times New Roman"/>
              </w:rPr>
              <w:t>luoštinė sudėtis, %</w:t>
            </w:r>
          </w:p>
        </w:tc>
        <w:tc>
          <w:tcPr>
            <w:tcW w:w="2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2D3EA" w14:textId="4CBF5103" w:rsidR="00CB3AB9" w:rsidRPr="00EB4295" w:rsidRDefault="00887FEE" w:rsidP="00076C89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</w:rPr>
              <w:t>PES 100 %</w:t>
            </w: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899B8" w14:textId="327AFBB8" w:rsidR="007C09EE" w:rsidRPr="00213AE5" w:rsidRDefault="00076C89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či</w:t>
            </w:r>
            <w:r w:rsidR="00153A6B">
              <w:rPr>
                <w:rFonts w:ascii="Times New Roman" w:hAnsi="Times New Roman" w:cs="Times New Roman"/>
                <w:i/>
                <w:color w:val="000000"/>
              </w:rPr>
              <w:t>ą</w:t>
            </w:r>
            <w:r w:rsidR="009237DE" w:rsidRPr="00213AE5">
              <w:rPr>
                <w:rFonts w:ascii="Times New Roman" w:hAnsi="Times New Roman" w:cs="Times New Roman"/>
                <w:i/>
                <w:color w:val="000000"/>
              </w:rPr>
              <w:t xml:space="preserve"> reikšm</w:t>
            </w:r>
            <w:r w:rsidR="00153A6B">
              <w:rPr>
                <w:rFonts w:ascii="Times New Roman" w:hAnsi="Times New Roman" w:cs="Times New Roman"/>
                <w:i/>
                <w:color w:val="000000"/>
              </w:rPr>
              <w:t>ę</w:t>
            </w:r>
          </w:p>
        </w:tc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DD5ED" w14:textId="66FA34CB" w:rsidR="007C09EE" w:rsidRPr="00213AE5" w:rsidRDefault="007C09EE" w:rsidP="007C09E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C5F65" w:rsidRPr="00213AE5" w14:paraId="5CEA551E" w14:textId="77777777" w:rsidTr="0095271B">
        <w:trPr>
          <w:trHeight w:val="336"/>
        </w:trPr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DBB67" w14:textId="56794657" w:rsidR="00F66B11" w:rsidRPr="00213AE5" w:rsidRDefault="00887FEE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4</w:t>
            </w:r>
            <w:r w:rsidR="00F66B11" w:rsidRPr="00213AE5">
              <w:rPr>
                <w:rFonts w:ascii="Times New Roman" w:eastAsia="Times New Roman" w:hAnsi="Times New Roman" w:cs="Times New Roman"/>
                <w:lang w:eastAsia="pl-PL"/>
              </w:rPr>
              <w:t xml:space="preserve"> lentelė </w:t>
            </w:r>
          </w:p>
          <w:p w14:paraId="4437A6DE" w14:textId="4979E186" w:rsidR="00EC5F65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A35A" w14:textId="77777777" w:rsidR="00F66B11" w:rsidRPr="00213AE5" w:rsidRDefault="00F66B11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F66B11">
              <w:rPr>
                <w:rFonts w:ascii="Times New Roman" w:eastAsia="Times New Roman" w:hAnsi="Times New Roman" w:cs="Times New Roman"/>
              </w:rPr>
              <w:t>Paviršinis tankis g/m</w:t>
            </w:r>
            <w:r w:rsidRPr="00F66B11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  <w:p w14:paraId="47B562FF" w14:textId="57758AE2" w:rsidR="00F66B11" w:rsidRPr="00F66B11" w:rsidRDefault="00F66B11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</w:rPr>
              <w:lastRenderedPageBreak/>
              <w:t>/ LST EN 12127 arba LST ISO 3801, arba lygiavertis/</w:t>
            </w:r>
          </w:p>
          <w:p w14:paraId="26097A93" w14:textId="3010A01A" w:rsidR="00EC5F65" w:rsidRPr="00213AE5" w:rsidRDefault="00EC5F65" w:rsidP="00EC5F6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E37D" w14:textId="77777777" w:rsidR="00887FEE" w:rsidRPr="00887FEE" w:rsidRDefault="00887FEE" w:rsidP="00887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50,0</w:t>
            </w:r>
          </w:p>
          <w:p w14:paraId="08EB01C3" w14:textId="77777777" w:rsidR="00887FEE" w:rsidRPr="00887FEE" w:rsidRDefault="00887FEE" w:rsidP="00887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</w:rPr>
              <w:t>+10,0; -5,0</w:t>
            </w:r>
          </w:p>
          <w:p w14:paraId="54B030C5" w14:textId="1C66E6FB" w:rsidR="003A5DDC" w:rsidRPr="00213AE5" w:rsidRDefault="003A5DDC" w:rsidP="008119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C778" w14:textId="6DC6D779" w:rsidR="00EC5F65" w:rsidRPr="00213AE5" w:rsidRDefault="009237DE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</w:rPr>
              <w:lastRenderedPageBreak/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E82A" w14:textId="27C84EC0" w:rsidR="00EC5F65" w:rsidRPr="00213AE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8B634F" w:rsidRPr="00213AE5" w14:paraId="6FED2EF2" w14:textId="77777777" w:rsidTr="0095271B">
        <w:trPr>
          <w:trHeight w:val="336"/>
        </w:trPr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6FC66" w14:textId="687860B6" w:rsidR="008B634F" w:rsidRPr="008B634F" w:rsidRDefault="00887FEE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4</w:t>
            </w:r>
            <w:r w:rsidR="008B634F" w:rsidRPr="008B634F">
              <w:rPr>
                <w:rFonts w:ascii="Times New Roman" w:eastAsia="Times New Roman" w:hAnsi="Times New Roman" w:cs="Times New Roman"/>
                <w:lang w:eastAsia="pl-PL"/>
              </w:rPr>
              <w:t xml:space="preserve"> lentelė</w:t>
            </w:r>
          </w:p>
          <w:p w14:paraId="7C3B2AD8" w14:textId="6D17C5B6" w:rsidR="008B634F" w:rsidRPr="008B634F" w:rsidRDefault="008B634F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B634F"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79DE7" w14:textId="456E792E" w:rsidR="008B634F" w:rsidRPr="008B634F" w:rsidRDefault="008B634F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B634F">
              <w:rPr>
                <w:rFonts w:ascii="Times New Roman" w:eastAsia="Times New Roman" w:hAnsi="Times New Roman" w:cs="Times New Roman"/>
              </w:rPr>
              <w:t>Pynima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15D17" w14:textId="5A200941" w:rsidR="008B634F" w:rsidRPr="00887FEE" w:rsidRDefault="00887FEE" w:rsidP="008B6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887FEE">
              <w:rPr>
                <w:rFonts w:ascii="Times New Roman" w:hAnsi="Times New Roman" w:cs="Times New Roman"/>
              </w:rPr>
              <w:t>Skersinis dvigubasi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D21B4" w14:textId="7F472E02" w:rsidR="008B634F" w:rsidRPr="00E72779" w:rsidRDefault="008B634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72779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2FB3D" w14:textId="77777777" w:rsidR="008B634F" w:rsidRPr="008B634F" w:rsidRDefault="008B634F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EC5F65" w:rsidRPr="008B634F" w14:paraId="24346438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168A" w14:textId="1126A152" w:rsidR="00EC5F65" w:rsidRPr="008B634F" w:rsidRDefault="00887FEE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4</w:t>
            </w:r>
            <w:r w:rsidR="00EB4295" w:rsidRPr="008B634F">
              <w:rPr>
                <w:rFonts w:ascii="Times New Roman" w:eastAsia="Times New Roman" w:hAnsi="Times New Roman" w:cs="Times New Roman"/>
                <w:lang w:eastAsia="pl-PL"/>
              </w:rPr>
              <w:t xml:space="preserve"> lentelė </w:t>
            </w:r>
          </w:p>
          <w:p w14:paraId="2E474006" w14:textId="77777777" w:rsidR="00EB4295" w:rsidRPr="008B634F" w:rsidRDefault="00EB4295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B634F">
              <w:rPr>
                <w:rFonts w:ascii="Times New Roman" w:eastAsia="Times New Roman" w:hAnsi="Times New Roman" w:cs="Times New Roman"/>
                <w:lang w:eastAsia="pl-PL"/>
              </w:rPr>
              <w:t>4 punktas</w:t>
            </w:r>
          </w:p>
          <w:p w14:paraId="27F1A62F" w14:textId="405FAF0E" w:rsidR="009A2FEA" w:rsidRPr="008B634F" w:rsidRDefault="009A2FEA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A652E46" w14:textId="6B02627B" w:rsidR="009A2FEA" w:rsidRPr="008B634F" w:rsidRDefault="009A2FEA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31DCD4B" w14:textId="2DC77E21" w:rsidR="009A2FEA" w:rsidRPr="008B634F" w:rsidRDefault="009A2FEA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3EDC" w14:textId="77777777" w:rsidR="00887FEE" w:rsidRPr="00887FEE" w:rsidRDefault="00887FEE" w:rsidP="004221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</w:rPr>
              <w:t>Mezgimo tankis (1-e cm), vnt.:</w:t>
            </w:r>
          </w:p>
          <w:p w14:paraId="09686361" w14:textId="4CF11721" w:rsidR="00887FEE" w:rsidRPr="00887FEE" w:rsidRDefault="00887FEE" w:rsidP="004221D9">
            <w:pPr>
              <w:tabs>
                <w:tab w:val="left" w:pos="14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</w:rPr>
              <w:t>-kilpų stulpelių skaičius P</w:t>
            </w: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H, </w:t>
            </w:r>
          </w:p>
          <w:p w14:paraId="3E08A4BD" w14:textId="77777777" w:rsidR="008B634F" w:rsidRDefault="00887FEE" w:rsidP="004221D9">
            <w:pPr>
              <w:tabs>
                <w:tab w:val="left" w:pos="14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</w:rPr>
              <w:t>- kilpų eilučių skaičius    P</w:t>
            </w: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V</w:t>
            </w: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69597FC0" w14:textId="4297FC0E" w:rsidR="00887FEE" w:rsidRPr="008B634F" w:rsidRDefault="00887FEE" w:rsidP="00887FEE">
            <w:pPr>
              <w:rPr>
                <w:rFonts w:ascii="Times New Roman" w:hAnsi="Times New Roman" w:cs="Times New Roman"/>
              </w:rPr>
            </w:pPr>
            <w:r w:rsidRPr="00887FEE">
              <w:rPr>
                <w:rFonts w:ascii="Times New Roman" w:hAnsi="Times New Roman" w:cs="Times New Roman"/>
              </w:rPr>
              <w:t>LST EN 14971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21071" w14:textId="77777777" w:rsidR="00AC1762" w:rsidRDefault="00AC1762" w:rsidP="00887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40E1C89" w14:textId="77777777" w:rsidR="00AC1762" w:rsidRDefault="00AC1762" w:rsidP="00887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4A154D0" w14:textId="77777777" w:rsidR="00893642" w:rsidRDefault="00893642" w:rsidP="00887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637C57A" w14:textId="3DE63C3A" w:rsidR="00887FEE" w:rsidRPr="00887FEE" w:rsidRDefault="00887FEE" w:rsidP="00887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</w:rPr>
              <w:t>17-19</w:t>
            </w:r>
          </w:p>
          <w:p w14:paraId="0764EE1E" w14:textId="77777777" w:rsidR="00AC1762" w:rsidRDefault="00AC1762" w:rsidP="00887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86C9DC" w14:textId="4C6986CB" w:rsidR="00EB4295" w:rsidRPr="008B634F" w:rsidRDefault="00887FEE" w:rsidP="00887F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887FEE">
              <w:rPr>
                <w:rFonts w:ascii="Times New Roman" w:eastAsia="Times New Roman" w:hAnsi="Times New Roman" w:cs="Times New Roman"/>
                <w:sz w:val="24"/>
                <w:szCs w:val="24"/>
              </w:rPr>
              <w:t>18-2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BFFC" w14:textId="761DFAD9" w:rsidR="00EC5F65" w:rsidRPr="008B634F" w:rsidRDefault="00C60C85" w:rsidP="00EB429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3EFD3" w14:textId="34CC142E" w:rsidR="00EC5F65" w:rsidRPr="008B634F" w:rsidRDefault="00EC5F65" w:rsidP="00EB429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D649E" w:rsidRPr="008B634F" w14:paraId="6ED7CEED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2F06" w14:textId="0265B8F5" w:rsidR="007D649E" w:rsidRPr="008B634F" w:rsidRDefault="006560D5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7D649E" w:rsidRPr="008B634F">
              <w:rPr>
                <w:rFonts w:ascii="Times New Roman" w:hAnsi="Times New Roman" w:cs="Times New Roman"/>
              </w:rPr>
              <w:t xml:space="preserve"> lentelė</w:t>
            </w:r>
          </w:p>
          <w:p w14:paraId="7CA07DA4" w14:textId="21633253" w:rsidR="007D649E" w:rsidRPr="008B634F" w:rsidRDefault="007D649E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150A6" w14:textId="77777777" w:rsidR="008B634F" w:rsidRPr="00AC1762" w:rsidRDefault="00AC1762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t>Matmenų pokytis išskalbus ir išdžiovinus (skalbimo ir džiovinimo procedūros pagal LST EN ISO 6330: skalbimo procedūra – 6M, džiovinimo būdas – F )(skersine ir išilgine kryptimis), %, ne daugiau/</w:t>
            </w:r>
          </w:p>
          <w:p w14:paraId="3400F058" w14:textId="031C217E" w:rsidR="00AC1762" w:rsidRPr="00AC1762" w:rsidRDefault="00AC1762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t>LST EN ISO 5077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2BE0" w14:textId="40C27952" w:rsidR="007D649E" w:rsidRPr="00AC1762" w:rsidRDefault="00AC1762" w:rsidP="008B634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C1762">
              <w:rPr>
                <w:rFonts w:ascii="Times New Roman" w:hAnsi="Times New Roman" w:cs="Times New Roman"/>
              </w:rPr>
              <w:sym w:font="Symbol" w:char="F0B1"/>
            </w:r>
            <w:r w:rsidRPr="00AC1762">
              <w:rPr>
                <w:rFonts w:ascii="Times New Roman" w:hAnsi="Times New Roman" w:cs="Times New Roman"/>
              </w:rPr>
              <w:t xml:space="preserve"> 5,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E3EC" w14:textId="620DFD3F" w:rsidR="007D649E" w:rsidRPr="008B634F" w:rsidRDefault="00C60C85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0D3BD" w14:textId="55C0957C" w:rsidR="007D649E" w:rsidRPr="008B634F" w:rsidRDefault="007D649E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57CE937D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35A1" w14:textId="153F11F4" w:rsidR="00E90741" w:rsidRPr="00AC1762" w:rsidRDefault="006560D5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90741" w:rsidRPr="00AC1762">
              <w:rPr>
                <w:rFonts w:ascii="Times New Roman" w:hAnsi="Times New Roman" w:cs="Times New Roman"/>
              </w:rPr>
              <w:t xml:space="preserve"> lentelė</w:t>
            </w:r>
          </w:p>
          <w:p w14:paraId="0136F0C2" w14:textId="77777777" w:rsidR="00E90741" w:rsidRPr="00AC1762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t>6 punktas</w:t>
            </w:r>
          </w:p>
          <w:p w14:paraId="248A8C5E" w14:textId="77777777" w:rsidR="009655ED" w:rsidRPr="00AC1762" w:rsidRDefault="009655ED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t>6.1.</w:t>
            </w:r>
          </w:p>
          <w:p w14:paraId="2ACF39E1" w14:textId="77777777" w:rsidR="00893642" w:rsidRDefault="0089364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20F5377" w14:textId="77777777" w:rsidR="00893642" w:rsidRDefault="0089364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A6A2CD5" w14:textId="6AEC308C" w:rsidR="009655ED" w:rsidRPr="00AC1762" w:rsidRDefault="009655ED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t>6.2.</w:t>
            </w:r>
          </w:p>
          <w:p w14:paraId="564620E1" w14:textId="77777777" w:rsidR="00893642" w:rsidRDefault="0089364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8879DD3" w14:textId="77777777" w:rsidR="00893642" w:rsidRDefault="0089364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D38EA39" w14:textId="5B683A0B" w:rsidR="009655ED" w:rsidRPr="00AC1762" w:rsidRDefault="009655ED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t>6.3.</w:t>
            </w:r>
          </w:p>
          <w:p w14:paraId="479D3A67" w14:textId="77777777" w:rsidR="00893642" w:rsidRDefault="0089364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CF61373" w14:textId="77777777" w:rsidR="00893642" w:rsidRDefault="0089364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E384DF9" w14:textId="75D66538" w:rsidR="009655ED" w:rsidRPr="00AC1762" w:rsidRDefault="009655ED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t>6.4.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08E1C" w14:textId="65AAC8CF" w:rsidR="00AC1762" w:rsidRPr="00AC1762" w:rsidRDefault="00AC1762" w:rsidP="00AC17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t>Nusidažymo atsparumas, balais</w:t>
            </w:r>
          </w:p>
          <w:p w14:paraId="15089760" w14:textId="3C9B757B" w:rsidR="00AC1762" w:rsidRPr="00F737A9" w:rsidRDefault="00AC1762" w:rsidP="00AC17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F737A9">
              <w:rPr>
                <w:rFonts w:ascii="Times New Roman" w:hAnsi="Times New Roman" w:cs="Times New Roman"/>
              </w:rPr>
              <w:t>- sausai trinčiai</w:t>
            </w:r>
            <w:r w:rsidR="006560D5" w:rsidRPr="00F737A9">
              <w:rPr>
                <w:rFonts w:ascii="Times New Roman" w:hAnsi="Times New Roman" w:cs="Times New Roman"/>
              </w:rPr>
              <w:t>/</w:t>
            </w:r>
          </w:p>
          <w:p w14:paraId="3ED2000B" w14:textId="210A1663" w:rsidR="006560D5" w:rsidRPr="00F737A9" w:rsidRDefault="006560D5" w:rsidP="00AC17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F737A9">
              <w:rPr>
                <w:rFonts w:ascii="Times New Roman" w:hAnsi="Times New Roman" w:cs="Times New Roman"/>
              </w:rPr>
              <w:t>LST EN ISO 105-X12 arba lygiavertis/</w:t>
            </w:r>
          </w:p>
          <w:p w14:paraId="05A3F121" w14:textId="1B0995AE" w:rsidR="00AC1762" w:rsidRPr="00F737A9" w:rsidRDefault="00AC1762" w:rsidP="00AC17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F737A9">
              <w:rPr>
                <w:rFonts w:ascii="Times New Roman" w:hAnsi="Times New Roman" w:cs="Times New Roman"/>
              </w:rPr>
              <w:t>- šlapiai trinčiai</w:t>
            </w:r>
            <w:r w:rsidR="006560D5" w:rsidRPr="00F737A9">
              <w:rPr>
                <w:rFonts w:ascii="Times New Roman" w:hAnsi="Times New Roman" w:cs="Times New Roman"/>
              </w:rPr>
              <w:t>/</w:t>
            </w:r>
          </w:p>
          <w:p w14:paraId="33DFE8D3" w14:textId="15B5750D" w:rsidR="006560D5" w:rsidRPr="00F737A9" w:rsidRDefault="006560D5" w:rsidP="00AC17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F737A9">
              <w:rPr>
                <w:rFonts w:ascii="Times New Roman" w:hAnsi="Times New Roman" w:cs="Times New Roman"/>
              </w:rPr>
              <w:t>LST EN ISO 105-X12 arba lygiavertis/</w:t>
            </w:r>
          </w:p>
          <w:p w14:paraId="7D663BC0" w14:textId="6D583D60" w:rsidR="00AC1762" w:rsidRPr="00F737A9" w:rsidRDefault="00AC1762" w:rsidP="00AC17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F737A9">
              <w:rPr>
                <w:rFonts w:ascii="Times New Roman" w:hAnsi="Times New Roman" w:cs="Times New Roman"/>
              </w:rPr>
              <w:t xml:space="preserve">- skalbimui </w:t>
            </w:r>
            <w:r w:rsidR="006560D5" w:rsidRPr="00F737A9">
              <w:rPr>
                <w:rFonts w:ascii="Times New Roman" w:hAnsi="Times New Roman" w:cs="Times New Roman"/>
              </w:rPr>
              <w:t>/</w:t>
            </w:r>
          </w:p>
          <w:p w14:paraId="04736AB5" w14:textId="4AC033A9" w:rsidR="006560D5" w:rsidRPr="00F737A9" w:rsidRDefault="006560D5" w:rsidP="006560D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737A9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05-C06 arba lygiavertis/</w:t>
            </w:r>
          </w:p>
          <w:p w14:paraId="4D54518E" w14:textId="77777777" w:rsidR="00A152B9" w:rsidRPr="00F737A9" w:rsidRDefault="00AC1762" w:rsidP="00AC17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F737A9">
              <w:rPr>
                <w:rFonts w:ascii="Times New Roman" w:hAnsi="Times New Roman" w:cs="Times New Roman"/>
              </w:rPr>
              <w:t>- prakaitui</w:t>
            </w:r>
            <w:r w:rsidR="006560D5" w:rsidRPr="00F737A9">
              <w:rPr>
                <w:rFonts w:ascii="Times New Roman" w:hAnsi="Times New Roman" w:cs="Times New Roman"/>
              </w:rPr>
              <w:t>/</w:t>
            </w:r>
          </w:p>
          <w:p w14:paraId="6114253E" w14:textId="6D1F00A1" w:rsidR="006560D5" w:rsidRPr="00AC1762" w:rsidRDefault="006560D5" w:rsidP="00AC17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F737A9">
              <w:rPr>
                <w:rFonts w:ascii="Times New Roman" w:hAnsi="Times New Roman" w:cs="Times New Roman"/>
              </w:rPr>
              <w:t>LST EN ISO 105-E04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A06DA" w14:textId="77777777" w:rsidR="00AC1762" w:rsidRPr="00AC1762" w:rsidRDefault="00AC1762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1267754F" w14:textId="77777777" w:rsidR="00AC1762" w:rsidRPr="00AC1762" w:rsidRDefault="00AC1762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13BE8DF8" w14:textId="77777777" w:rsidR="00F737A9" w:rsidRDefault="00F737A9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41CF836" w14:textId="77777777" w:rsidR="00F737A9" w:rsidRDefault="00F737A9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0140130" w14:textId="1059123A" w:rsidR="009655ED" w:rsidRPr="00AC1762" w:rsidRDefault="00AC1762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sym w:font="Symbol" w:char="F0B3"/>
            </w:r>
            <w:r w:rsidRPr="00AC1762">
              <w:rPr>
                <w:rFonts w:ascii="Times New Roman" w:hAnsi="Times New Roman" w:cs="Times New Roman"/>
              </w:rPr>
              <w:t xml:space="preserve"> 4</w:t>
            </w:r>
          </w:p>
          <w:p w14:paraId="689597F9" w14:textId="77777777" w:rsidR="006560D5" w:rsidRDefault="006560D5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27A9B8A8" w14:textId="77777777" w:rsidR="006560D5" w:rsidRDefault="006560D5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F930C87" w14:textId="4DF413D5" w:rsidR="00AC1762" w:rsidRPr="00AC1762" w:rsidRDefault="00AC1762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sym w:font="Symbol" w:char="F0B3"/>
            </w:r>
            <w:r w:rsidRPr="00AC1762">
              <w:rPr>
                <w:rFonts w:ascii="Times New Roman" w:hAnsi="Times New Roman" w:cs="Times New Roman"/>
              </w:rPr>
              <w:t xml:space="preserve"> 4</w:t>
            </w:r>
          </w:p>
          <w:p w14:paraId="55A2C6B1" w14:textId="77777777" w:rsidR="006560D5" w:rsidRDefault="006560D5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57017AB" w14:textId="77777777" w:rsidR="006560D5" w:rsidRDefault="006560D5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FFA143D" w14:textId="77777777" w:rsidR="00F737A9" w:rsidRDefault="00F737A9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7A9751C" w14:textId="32F22ECC" w:rsidR="00AC1762" w:rsidRPr="00AC1762" w:rsidRDefault="00AC1762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sym w:font="Symbol" w:char="F0B3"/>
            </w:r>
            <w:r w:rsidRPr="00AC1762">
              <w:rPr>
                <w:rFonts w:ascii="Times New Roman" w:hAnsi="Times New Roman" w:cs="Times New Roman"/>
              </w:rPr>
              <w:t xml:space="preserve"> 4</w:t>
            </w:r>
          </w:p>
          <w:p w14:paraId="4FDEF35B" w14:textId="77777777" w:rsidR="006560D5" w:rsidRDefault="006560D5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CC45614" w14:textId="77777777" w:rsidR="006560D5" w:rsidRDefault="006560D5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B40E9AD" w14:textId="77777777" w:rsidR="00F737A9" w:rsidRDefault="00F737A9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CE5A8EB" w14:textId="07E7309F" w:rsidR="00AC1762" w:rsidRPr="00AC1762" w:rsidRDefault="00AC1762" w:rsidP="00AC176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C1762">
              <w:rPr>
                <w:rFonts w:ascii="Times New Roman" w:hAnsi="Times New Roman" w:cs="Times New Roman"/>
              </w:rPr>
              <w:sym w:font="Symbol" w:char="F0B3"/>
            </w:r>
            <w:r w:rsidRPr="00AC1762">
              <w:rPr>
                <w:rFonts w:ascii="Times New Roman" w:hAnsi="Times New Roman" w:cs="Times New Roman"/>
              </w:rPr>
              <w:t xml:space="preserve"> 4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E20B3" w14:textId="7D77E9E4" w:rsidR="00E90741" w:rsidRPr="008B634F" w:rsidRDefault="00C60C85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715B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0040B81F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89F73" w14:textId="643FCCD3" w:rsidR="00E90741" w:rsidRPr="008B634F" w:rsidRDefault="006560D5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90741" w:rsidRPr="008B634F">
              <w:rPr>
                <w:rFonts w:ascii="Times New Roman" w:hAnsi="Times New Roman" w:cs="Times New Roman"/>
              </w:rPr>
              <w:t xml:space="preserve"> lentelė </w:t>
            </w:r>
          </w:p>
          <w:p w14:paraId="4E4DB675" w14:textId="15229847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3176B" w14:textId="77777777" w:rsidR="00240ED2" w:rsidRPr="00DA616D" w:rsidRDefault="00DA616D" w:rsidP="00240ED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DA616D">
              <w:rPr>
                <w:rFonts w:ascii="Times New Roman" w:hAnsi="Times New Roman" w:cs="Times New Roman"/>
              </w:rPr>
              <w:t>Mikrobiologinio aktyvumo įvertinimas/</w:t>
            </w:r>
          </w:p>
          <w:p w14:paraId="165D8D75" w14:textId="6FB91424" w:rsidR="00DA616D" w:rsidRPr="00240ED2" w:rsidRDefault="00DA616D" w:rsidP="00240ED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DA616D">
              <w:rPr>
                <w:rFonts w:ascii="Times New Roman" w:hAnsi="Times New Roman" w:cs="Times New Roman"/>
                <w:bCs/>
              </w:rPr>
              <w:lastRenderedPageBreak/>
              <w:t>LST EN ISO 20645 arba</w:t>
            </w:r>
            <w:r w:rsidRPr="00DA616D">
              <w:rPr>
                <w:rFonts w:ascii="Times New Roman" w:hAnsi="Times New Roman" w:cs="Times New Roman"/>
              </w:rPr>
              <w:t xml:space="preserve"> </w:t>
            </w:r>
            <w:r w:rsidRPr="00DA616D">
              <w:rPr>
                <w:rFonts w:ascii="Times New Roman" w:hAnsi="Times New Roman" w:cs="Times New Roman"/>
                <w:bCs/>
              </w:rPr>
              <w:t>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88B03" w14:textId="0161F24C" w:rsidR="00E90741" w:rsidRPr="00A008B9" w:rsidRDefault="00A008B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008B9">
              <w:rPr>
                <w:rFonts w:ascii="Times New Roman" w:hAnsi="Times New Roman" w:cs="Times New Roman"/>
              </w:rPr>
              <w:lastRenderedPageBreak/>
              <w:t>Geras efektyvuma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9ACD5" w14:textId="4CC68CFE" w:rsidR="00E90741" w:rsidRPr="008B634F" w:rsidRDefault="00A008B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850CD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2A487396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32FA" w14:textId="3D4BE0F1" w:rsidR="00E90741" w:rsidRPr="008B634F" w:rsidRDefault="00A008B9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90741" w:rsidRPr="008B634F">
              <w:rPr>
                <w:rFonts w:ascii="Times New Roman" w:hAnsi="Times New Roman" w:cs="Times New Roman"/>
              </w:rPr>
              <w:t xml:space="preserve"> lentelės</w:t>
            </w:r>
          </w:p>
          <w:p w14:paraId="3C32FBC0" w14:textId="6B1D093D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24E37" w14:textId="77777777" w:rsidR="001C3944" w:rsidRPr="001C3944" w:rsidRDefault="001C3944" w:rsidP="001C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t>Medžiagos polinkis (po 5000 ciklų), laipsnis:</w:t>
            </w:r>
          </w:p>
          <w:p w14:paraId="186F4A62" w14:textId="2D3F1FD8" w:rsidR="001C3944" w:rsidRPr="001C3944" w:rsidRDefault="001C3944" w:rsidP="001C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t>-pūkuotis</w:t>
            </w:r>
          </w:p>
          <w:p w14:paraId="00854023" w14:textId="69B57BE8" w:rsidR="001C3944" w:rsidRPr="001C3944" w:rsidRDefault="001C3944" w:rsidP="001C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t>-pumpuruotis</w:t>
            </w:r>
          </w:p>
          <w:p w14:paraId="2A0F2D58" w14:textId="725F5655" w:rsidR="00240ED2" w:rsidRPr="001C3944" w:rsidRDefault="001C3944" w:rsidP="001C394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t>-veltis/</w:t>
            </w:r>
          </w:p>
          <w:p w14:paraId="0AF0C5C0" w14:textId="234B4909" w:rsidR="001C3944" w:rsidRPr="001C3944" w:rsidRDefault="001C3944" w:rsidP="001C394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1C3944">
              <w:rPr>
                <w:rFonts w:ascii="Times New Roman" w:hAnsi="Times New Roman" w:cs="Times New Roman"/>
                <w:bCs/>
                <w:szCs w:val="24"/>
              </w:rPr>
              <w:t xml:space="preserve">LST EN ISO 12945-2 </w:t>
            </w:r>
            <w:r w:rsidRPr="001C3944">
              <w:rPr>
                <w:rFonts w:ascii="Times New Roman" w:hAnsi="Times New Roman" w:cs="Times New Roman"/>
                <w:szCs w:val="24"/>
              </w:rPr>
              <w:t>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765A" w14:textId="77777777" w:rsidR="001C3944" w:rsidRDefault="001C3944" w:rsidP="001C39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62FE38" w14:textId="77777777" w:rsidR="001C3944" w:rsidRDefault="001C3944" w:rsidP="001C39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226910" w14:textId="77777777" w:rsidR="001C3944" w:rsidRDefault="001C3944" w:rsidP="001C39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E40482" w14:textId="77777777" w:rsidR="00B56CFD" w:rsidRDefault="00B56CFD" w:rsidP="001C39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2B1AD3" w14:textId="72CD813D" w:rsidR="001C3944" w:rsidRDefault="001C3944" w:rsidP="001C39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29ACCC7B" w14:textId="77777777" w:rsidR="001C3944" w:rsidRPr="001C3944" w:rsidRDefault="001C3944" w:rsidP="001C39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48DA0AC2" w14:textId="77777777" w:rsidR="001C3944" w:rsidRPr="001C3944" w:rsidRDefault="001C3944" w:rsidP="001C39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1C39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4AE76224" w14:textId="77777777" w:rsidR="001C3944" w:rsidRPr="001C3944" w:rsidRDefault="001C3944" w:rsidP="001C39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DF17C9" w14:textId="28BE59F4" w:rsidR="00E90741" w:rsidRPr="008B634F" w:rsidRDefault="00E90741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6D55" w14:textId="5E3E384F" w:rsidR="00E90741" w:rsidRPr="008B634F" w:rsidRDefault="001C394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44A0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79936D25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B0B2C" w14:textId="04D8D0A2" w:rsidR="00E90741" w:rsidRPr="008B634F" w:rsidRDefault="00A008B9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90741" w:rsidRPr="008B634F">
              <w:rPr>
                <w:rFonts w:ascii="Times New Roman" w:hAnsi="Times New Roman" w:cs="Times New Roman"/>
              </w:rPr>
              <w:t xml:space="preserve"> lentelės</w:t>
            </w:r>
          </w:p>
          <w:p w14:paraId="6CAAB54C" w14:textId="242939E2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BEDC2" w14:textId="77777777" w:rsidR="00B12B43" w:rsidRPr="001C3944" w:rsidRDefault="001C3944" w:rsidP="00B12B4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1C3944">
              <w:rPr>
                <w:rFonts w:ascii="Times New Roman" w:hAnsi="Times New Roman" w:cs="Times New Roman"/>
              </w:rPr>
              <w:t>Atsparumas dilinimui, 9kPa, sūkiai/</w:t>
            </w:r>
          </w:p>
          <w:p w14:paraId="6BFA1C6B" w14:textId="671BB37C" w:rsidR="001C3944" w:rsidRPr="001C3944" w:rsidRDefault="001C3944" w:rsidP="00B12B4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1C3944">
              <w:rPr>
                <w:rFonts w:ascii="Times New Roman" w:hAnsi="Times New Roman" w:cs="Times New Roman"/>
              </w:rPr>
              <w:t>LST EN ISO12947-2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11FCA" w14:textId="7DBDAFDD" w:rsidR="00E90741" w:rsidRPr="001C3944" w:rsidRDefault="001C394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E4747">
              <w:t>≥</w:t>
            </w:r>
            <w:r>
              <w:rPr>
                <w:rFonts w:ascii="Symbol" w:hAnsi="Symbol"/>
              </w:rPr>
              <w:t></w:t>
            </w:r>
            <w:r>
              <w:rPr>
                <w:rFonts w:ascii="Symbol" w:hAnsi="Symbol"/>
              </w:rPr>
              <w:t></w:t>
            </w:r>
            <w:r w:rsidRPr="00BE4747">
              <w:rPr>
                <w:rFonts w:ascii="Symbol" w:hAnsi="Symbol"/>
              </w:rPr>
              <w:t></w:t>
            </w:r>
            <w:r w:rsidRPr="00BE4747">
              <w:rPr>
                <w:rFonts w:ascii="Symbol" w:hAnsi="Symbol"/>
              </w:rPr>
              <w:t></w:t>
            </w:r>
            <w:r w:rsidRPr="00BE4747">
              <w:rPr>
                <w:rFonts w:ascii="Symbol" w:hAnsi="Symbol"/>
              </w:rPr>
              <w:t></w:t>
            </w:r>
            <w:r w:rsidRPr="00BE4747">
              <w:rPr>
                <w:rFonts w:ascii="Symbol" w:hAnsi="Symbol"/>
              </w:rPr>
              <w:t></w:t>
            </w:r>
            <w:r w:rsidRPr="00BE4747">
              <w:rPr>
                <w:rFonts w:ascii="Symbol" w:hAnsi="Symbol"/>
              </w:rPr>
              <w:t>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D9061" w14:textId="5C58C9C5" w:rsidR="00E90741" w:rsidRPr="008B634F" w:rsidRDefault="001C394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A6C9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60B9C8B2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0888" w14:textId="064F9498" w:rsidR="00E90741" w:rsidRPr="008B634F" w:rsidRDefault="00A008B9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90741" w:rsidRPr="008B634F">
              <w:rPr>
                <w:rFonts w:ascii="Times New Roman" w:hAnsi="Times New Roman" w:cs="Times New Roman"/>
              </w:rPr>
              <w:t xml:space="preserve"> lentelės </w:t>
            </w:r>
          </w:p>
          <w:p w14:paraId="1AEF7FB6" w14:textId="4C1B7A4F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10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38F05" w14:textId="77777777" w:rsidR="001C3944" w:rsidRDefault="001C3944" w:rsidP="002D225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3944">
              <w:rPr>
                <w:rFonts w:ascii="Times New Roman" w:hAnsi="Times New Roman" w:cs="Times New Roman"/>
                <w:sz w:val="24"/>
                <w:szCs w:val="24"/>
              </w:rPr>
              <w:t>Grįžtamoji deformacija (D), po 30 min relaksacijos (skersine ir išilgine kryptimis), 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  <w:p w14:paraId="71033A43" w14:textId="5A8E4DA8" w:rsidR="00B12B43" w:rsidRPr="001C3944" w:rsidRDefault="001C3944" w:rsidP="002D225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1C3944">
              <w:rPr>
                <w:rFonts w:ascii="Times New Roman" w:hAnsi="Times New Roman" w:cs="Times New Roman"/>
              </w:rPr>
              <w:t>LST EN ISO 20931-1 arba lygiavertis</w:t>
            </w:r>
            <w:r w:rsidRPr="001C3944">
              <w:rPr>
                <w:rFonts w:ascii="Times New Roman" w:hAnsi="Times New Roman" w:cs="Times New Roman"/>
              </w:rPr>
              <w:tab/>
            </w:r>
            <w:r w:rsidRPr="001C3944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11AE" w14:textId="45718661" w:rsidR="00E90741" w:rsidRPr="008B634F" w:rsidRDefault="001C394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66B5C">
              <w:t>≥ 8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60512" w14:textId="0F544224" w:rsidR="00E90741" w:rsidRPr="008B634F" w:rsidRDefault="001C394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C3944"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D5A9B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12EAA292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FAB3D" w14:textId="5C2DE11A" w:rsidR="00E90741" w:rsidRPr="008B634F" w:rsidRDefault="00A008B9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90741" w:rsidRPr="008B634F">
              <w:rPr>
                <w:rFonts w:ascii="Times New Roman" w:hAnsi="Times New Roman" w:cs="Times New Roman"/>
              </w:rPr>
              <w:t xml:space="preserve"> lentelės</w:t>
            </w:r>
          </w:p>
          <w:p w14:paraId="3FC17414" w14:textId="45F35ADE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11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C309C" w14:textId="77777777" w:rsidR="002D225A" w:rsidRPr="007D021C" w:rsidRDefault="007D021C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7D021C">
              <w:rPr>
                <w:rFonts w:ascii="Times New Roman" w:hAnsi="Times New Roman" w:cs="Times New Roman"/>
              </w:rPr>
              <w:t>Atsparumas dirbtinei šviesai/</w:t>
            </w:r>
          </w:p>
          <w:p w14:paraId="7B8F0292" w14:textId="4072DEE1" w:rsidR="007D021C" w:rsidRPr="007D021C" w:rsidRDefault="007D021C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7D021C">
              <w:rPr>
                <w:rFonts w:ascii="Times New Roman" w:hAnsi="Times New Roman" w:cs="Times New Roman"/>
              </w:rPr>
              <w:t>LST EN ISO 105-B02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29D0A" w14:textId="137BE866" w:rsidR="00E90741" w:rsidRPr="007D021C" w:rsidRDefault="007D021C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D021C">
              <w:rPr>
                <w:rFonts w:ascii="Times New Roman" w:hAnsi="Times New Roman" w:cs="Times New Roman"/>
              </w:rPr>
              <w:t>≥ 5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F682B" w14:textId="6DE43149" w:rsidR="00E90741" w:rsidRPr="007D021C" w:rsidRDefault="007D021C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D021C"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C03CD" w14:textId="54A337CE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AF5180" w:rsidRPr="008B634F" w14:paraId="5B95B3CE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0690" w14:textId="2EE63EDB" w:rsidR="00AF5180" w:rsidRDefault="00AF518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D86CC" w14:textId="36E26AAE" w:rsidR="00AF5180" w:rsidRPr="007D021C" w:rsidRDefault="00AF518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AF5180">
              <w:rPr>
                <w:rFonts w:ascii="Times New Roman" w:hAnsi="Times New Roman" w:cs="Times New Roman"/>
              </w:rPr>
              <w:t>palva – samaninė, artima PANTONE TEXTILE spalvų katalogo spalvos kodui 18-0426 TP.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91AB4" w14:textId="27236E01" w:rsidR="00AF5180" w:rsidRPr="007D021C" w:rsidRDefault="00AF518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226A9" w14:textId="58C0A7BF" w:rsidR="00AF5180" w:rsidRPr="007D021C" w:rsidRDefault="00AF518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spalvos kodą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EEDF" w14:textId="77777777" w:rsidR="00AF5180" w:rsidRPr="008B634F" w:rsidRDefault="00AF5180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22212" w:rsidRPr="008B634F" w14:paraId="090EBA81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B9FC5" w14:textId="77777777" w:rsidR="00722212" w:rsidRDefault="007222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D0DE1" w14:textId="0A77020E" w:rsidR="00722212" w:rsidRDefault="0072221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722212">
              <w:rPr>
                <w:rFonts w:ascii="Times New Roman" w:hAnsi="Times New Roman" w:cs="Times New Roman"/>
              </w:rPr>
              <w:t xml:space="preserve">Medžiagos pluoštinėje sudėtyje turi būti ne mažiau kaip po 50 % dviejų rūšių </w:t>
            </w:r>
            <w:proofErr w:type="spellStart"/>
            <w:r w:rsidRPr="00722212">
              <w:rPr>
                <w:rFonts w:ascii="Times New Roman" w:hAnsi="Times New Roman" w:cs="Times New Roman"/>
              </w:rPr>
              <w:t>daugiagijų</w:t>
            </w:r>
            <w:proofErr w:type="spellEnd"/>
            <w:r w:rsidRPr="00722212">
              <w:rPr>
                <w:rFonts w:ascii="Times New Roman" w:hAnsi="Times New Roman" w:cs="Times New Roman"/>
              </w:rPr>
              <w:t xml:space="preserve"> funkcinių siūlų. Vienas iš jų turi būti su šaldančiais mineralais, šerdinės sandaros </w:t>
            </w:r>
            <w:proofErr w:type="spellStart"/>
            <w:r w:rsidRPr="00722212">
              <w:rPr>
                <w:rFonts w:ascii="Times New Roman" w:hAnsi="Times New Roman" w:cs="Times New Roman"/>
              </w:rPr>
              <w:t>daugiagijis</w:t>
            </w:r>
            <w:proofErr w:type="spellEnd"/>
            <w:r w:rsidRPr="00722212">
              <w:rPr>
                <w:rFonts w:ascii="Times New Roman" w:hAnsi="Times New Roman" w:cs="Times New Roman"/>
              </w:rPr>
              <w:t xml:space="preserve"> siūlas, </w:t>
            </w:r>
            <w:r w:rsidRPr="00722212">
              <w:rPr>
                <w:rFonts w:ascii="Times New Roman" w:hAnsi="Times New Roman" w:cs="Times New Roman"/>
              </w:rPr>
              <w:lastRenderedPageBreak/>
              <w:t xml:space="preserve">užtikrinantis greitą džiūvimą, greitą vandens išgarinimą bei šaldymą, o kitas </w:t>
            </w:r>
            <w:proofErr w:type="spellStart"/>
            <w:r w:rsidRPr="00722212">
              <w:rPr>
                <w:rFonts w:ascii="Times New Roman" w:hAnsi="Times New Roman" w:cs="Times New Roman"/>
              </w:rPr>
              <w:t>šešiabriaunis</w:t>
            </w:r>
            <w:proofErr w:type="spellEnd"/>
            <w:r w:rsidRPr="0072221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212">
              <w:rPr>
                <w:rFonts w:ascii="Times New Roman" w:hAnsi="Times New Roman" w:cs="Times New Roman"/>
              </w:rPr>
              <w:t>daugiagijis</w:t>
            </w:r>
            <w:proofErr w:type="spellEnd"/>
            <w:r w:rsidRPr="00722212">
              <w:rPr>
                <w:rFonts w:ascii="Times New Roman" w:hAnsi="Times New Roman" w:cs="Times New Roman"/>
              </w:rPr>
              <w:t xml:space="preserve"> siūlas, pasižymintis greitu drėgmės transportavimu, greitu džiūvimu. Abu siūlai turi užtikrinti sausumo ir vėsumo pojūtį vartotojui. Būtina pateikti dokumentą - patvirtinimą, jog marškinėlių medžiagoje panaudoti tokio tipo verpalai (pateikti oficialų dokumentą verpalų gamintojo, verpalų techninių charakteristikų, nurodyti bandymų m</w:t>
            </w:r>
            <w:r w:rsidR="00900215">
              <w:rPr>
                <w:rFonts w:ascii="Times New Roman" w:hAnsi="Times New Roman" w:cs="Times New Roman"/>
              </w:rPr>
              <w:t>e</w:t>
            </w:r>
            <w:r w:rsidRPr="00722212">
              <w:rPr>
                <w:rFonts w:ascii="Times New Roman" w:hAnsi="Times New Roman" w:cs="Times New Roman"/>
              </w:rPr>
              <w:t>todo žymenį).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24E4" w14:textId="1B3C4AD0" w:rsidR="00722212" w:rsidRDefault="00900215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-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D7032" w14:textId="34783CC2" w:rsidR="00722212" w:rsidRDefault="00561C4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N</w:t>
            </w:r>
            <w:r w:rsidRPr="00900215">
              <w:rPr>
                <w:rFonts w:ascii="Times New Roman" w:hAnsi="Times New Roman" w:cs="Times New Roman"/>
                <w:i/>
                <w:iCs/>
              </w:rPr>
              <w:t>urodyti bandymų metodo žymenį</w:t>
            </w:r>
            <w:r w:rsidR="00900215">
              <w:rPr>
                <w:rFonts w:ascii="Times New Roman" w:hAnsi="Times New Roman" w:cs="Times New Roman"/>
                <w:i/>
              </w:rPr>
              <w:t>/</w:t>
            </w:r>
          </w:p>
          <w:p w14:paraId="3096027D" w14:textId="6CBE50B7" w:rsidR="00900215" w:rsidRPr="00900215" w:rsidRDefault="00900215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00215">
              <w:rPr>
                <w:rFonts w:ascii="Times New Roman" w:hAnsi="Times New Roman" w:cs="Times New Roman"/>
                <w:i/>
                <w:iCs/>
              </w:rPr>
              <w:t>P</w:t>
            </w:r>
            <w:r w:rsidRPr="00900215">
              <w:rPr>
                <w:rFonts w:ascii="Times New Roman" w:hAnsi="Times New Roman" w:cs="Times New Roman"/>
                <w:i/>
                <w:iCs/>
              </w:rPr>
              <w:t>ateikti oficialų dokumentą verpalų gamintojo, verpalų techninių charakteristikų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A5014" w14:textId="77777777" w:rsidR="00722212" w:rsidRPr="008B634F" w:rsidRDefault="0072221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22212" w:rsidRPr="008B634F" w14:paraId="286E26A9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DD906" w14:textId="77777777" w:rsidR="00722212" w:rsidRDefault="007222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B855C" w14:textId="28205FC8" w:rsidR="00722212" w:rsidRPr="00900215" w:rsidRDefault="0072221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722212">
              <w:rPr>
                <w:rFonts w:ascii="Times New Roman" w:hAnsi="Times New Roman" w:cs="Times New Roman"/>
              </w:rPr>
              <w:t xml:space="preserve">Medžiaga turi būti apdorota antistatine apdaila, atlaikančia 30 skalbimo ciklų 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7ED85" w14:textId="77777777" w:rsidR="00722212" w:rsidRDefault="0072221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63CBA" w14:textId="749801E4" w:rsidR="00900215" w:rsidRDefault="00561C4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N</w:t>
            </w:r>
            <w:r w:rsidRPr="00900215">
              <w:rPr>
                <w:rFonts w:ascii="Times New Roman" w:hAnsi="Times New Roman" w:cs="Times New Roman"/>
                <w:i/>
                <w:iCs/>
              </w:rPr>
              <w:t>urodyti bandymų metodo žymenį</w:t>
            </w:r>
            <w:r w:rsidR="00900215">
              <w:rPr>
                <w:rFonts w:ascii="Times New Roman" w:hAnsi="Times New Roman" w:cs="Times New Roman"/>
                <w:i/>
                <w:iCs/>
              </w:rPr>
              <w:t>/</w:t>
            </w:r>
          </w:p>
          <w:p w14:paraId="210FCBA7" w14:textId="7C21A9D3" w:rsidR="00722212" w:rsidRPr="00900215" w:rsidRDefault="00900215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 w:rsidRPr="00900215">
              <w:rPr>
                <w:rFonts w:ascii="Times New Roman" w:hAnsi="Times New Roman" w:cs="Times New Roman"/>
                <w:i/>
                <w:iCs/>
              </w:rPr>
              <w:t>ateikti apdailos veiksmingumą patvirtinantį dokumentą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49251" w14:textId="77777777" w:rsidR="00722212" w:rsidRPr="008B634F" w:rsidRDefault="0072221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A5919" w:rsidRPr="008B634F" w14:paraId="6BB7DD15" w14:textId="77777777" w:rsidTr="00D13F45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7D232" w14:textId="77777777" w:rsidR="00CA5919" w:rsidRDefault="00CA5919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25368" w14:textId="77777777" w:rsidR="00CA5919" w:rsidRPr="00CA5919" w:rsidRDefault="00CA5919" w:rsidP="00CA5919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  <w:r w:rsidRPr="00CA591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TRIKOTAŽINĖS MEDŽIAGOS ŠORTAMS (IŠORINIAM SLUOKSNIUI)</w:t>
            </w:r>
          </w:p>
          <w:p w14:paraId="580C5223" w14:textId="0C774A30" w:rsidR="00CA5919" w:rsidRPr="008B634F" w:rsidRDefault="00CA5919" w:rsidP="00CA5919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A591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 xml:space="preserve">TECHNINĖS CHARAKTERISTIKOS </w:t>
            </w:r>
          </w:p>
        </w:tc>
      </w:tr>
      <w:tr w:rsidR="00CA5919" w:rsidRPr="008B634F" w14:paraId="33EA933B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169AE" w14:textId="77777777" w:rsidR="00CA5919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62579435" w14:textId="798B817D" w:rsidR="002D7DCB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F53A" w14:textId="1D4782EC" w:rsidR="00CA5919" w:rsidRDefault="00545A6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545A62">
              <w:rPr>
                <w:rFonts w:ascii="Times New Roman" w:hAnsi="Times New Roman" w:cs="Times New Roman"/>
              </w:rPr>
              <w:t>Pluoštinė sudėtis, %</w:t>
            </w:r>
          </w:p>
          <w:p w14:paraId="54DD9413" w14:textId="6CB8325F" w:rsidR="00545A62" w:rsidRPr="007D021C" w:rsidRDefault="00545A6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66D1" w14:textId="77777777" w:rsidR="00545A62" w:rsidRPr="00545A62" w:rsidRDefault="00545A62" w:rsidP="00545A62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5A62">
              <w:rPr>
                <w:rFonts w:ascii="Times New Roman" w:eastAsia="Times New Roman" w:hAnsi="Times New Roman" w:cs="Times New Roman"/>
                <w:sz w:val="24"/>
                <w:szCs w:val="20"/>
              </w:rPr>
              <w:t>PES 100 %</w:t>
            </w:r>
          </w:p>
          <w:p w14:paraId="538684C1" w14:textId="77777777" w:rsidR="00CA5919" w:rsidRPr="007D021C" w:rsidRDefault="00CA591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B082" w14:textId="1DA1A017" w:rsidR="00CA5919" w:rsidRPr="007D021C" w:rsidRDefault="00545A6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3679C" w14:textId="77777777" w:rsidR="00CA5919" w:rsidRPr="008B634F" w:rsidRDefault="00CA5919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A5919" w:rsidRPr="008B634F" w14:paraId="06F2D963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DD3AF" w14:textId="77777777" w:rsidR="002D7DCB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lentelė </w:t>
            </w:r>
          </w:p>
          <w:p w14:paraId="5B096874" w14:textId="1220C40D" w:rsidR="00CA5919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7EBF1" w14:textId="77777777" w:rsidR="00CA5919" w:rsidRPr="000C3D8C" w:rsidRDefault="00545A62" w:rsidP="00545A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vertAlign w:val="superscript"/>
              </w:rPr>
            </w:pPr>
            <w:r w:rsidRPr="000C3D8C">
              <w:rPr>
                <w:rFonts w:ascii="Times New Roman" w:hAnsi="Times New Roman" w:cs="Times New Roman"/>
              </w:rPr>
              <w:t>Paviršinis tankis, g/m</w:t>
            </w:r>
            <w:r w:rsidRPr="000C3D8C"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7BE9C33E" w14:textId="1A60551E" w:rsidR="00545A62" w:rsidRPr="000C3D8C" w:rsidRDefault="00545A62" w:rsidP="00545A62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0C3D8C">
              <w:rPr>
                <w:rFonts w:ascii="Times New Roman" w:hAnsi="Times New Roman" w:cs="Times New Roman"/>
                <w:vertAlign w:val="superscript"/>
              </w:rPr>
              <w:t>/</w:t>
            </w:r>
            <w:r w:rsidRPr="000C3D8C">
              <w:rPr>
                <w:rFonts w:ascii="Times New Roman" w:eastAsia="Times New Roman" w:hAnsi="Times New Roman" w:cs="Times New Roman"/>
              </w:rPr>
              <w:t xml:space="preserve"> LST ISO 3801 arba </w:t>
            </w:r>
          </w:p>
          <w:p w14:paraId="12F90EB3" w14:textId="51F40B3F" w:rsidR="00545A62" w:rsidRPr="007D021C" w:rsidRDefault="00545A62" w:rsidP="00545A6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0C3D8C">
              <w:rPr>
                <w:rFonts w:ascii="Times New Roman" w:eastAsia="Times New Roman" w:hAnsi="Times New Roman" w:cs="Times New Roman"/>
              </w:rPr>
              <w:t>LST EN</w:t>
            </w:r>
            <w:r w:rsidRPr="00545A6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2127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79D2E" w14:textId="77777777" w:rsidR="00545A62" w:rsidRPr="00545A62" w:rsidRDefault="00545A62" w:rsidP="0054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5A62">
              <w:rPr>
                <w:rFonts w:ascii="Times New Roman" w:eastAsia="Times New Roman" w:hAnsi="Times New Roman" w:cs="Times New Roman"/>
                <w:sz w:val="24"/>
                <w:szCs w:val="24"/>
              </w:rPr>
              <w:t>255,0</w:t>
            </w:r>
          </w:p>
          <w:p w14:paraId="23B597BF" w14:textId="77777777" w:rsidR="00545A62" w:rsidRPr="00545A62" w:rsidRDefault="00545A62" w:rsidP="0054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5A62">
              <w:rPr>
                <w:rFonts w:ascii="Times New Roman" w:eastAsia="Times New Roman" w:hAnsi="Times New Roman" w:cs="Times New Roman"/>
                <w:sz w:val="24"/>
                <w:szCs w:val="24"/>
              </w:rPr>
              <w:t>+10,0; -5,0</w:t>
            </w:r>
          </w:p>
          <w:p w14:paraId="77B5935C" w14:textId="77777777" w:rsidR="00CA5919" w:rsidRPr="007D021C" w:rsidRDefault="00CA591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32251" w14:textId="259577CE" w:rsidR="00CA5919" w:rsidRPr="007D021C" w:rsidRDefault="000C3D8C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83480" w14:textId="77777777" w:rsidR="00CA5919" w:rsidRPr="008B634F" w:rsidRDefault="00CA5919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A5919" w:rsidRPr="008B634F" w14:paraId="10E163A9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7DF7B" w14:textId="77777777" w:rsidR="00CA5919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3343E5AA" w14:textId="46121B8D" w:rsidR="002D7DCB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E83FF" w14:textId="3754AE8E" w:rsidR="00CA5919" w:rsidRPr="007D021C" w:rsidRDefault="00AF518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ynima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AB449" w14:textId="296EC162" w:rsidR="00CA5919" w:rsidRPr="007D021C" w:rsidRDefault="00AF518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kersinis dvigubasi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34EE1" w14:textId="0D1F5CC6" w:rsidR="00CA5919" w:rsidRPr="007D021C" w:rsidRDefault="00AF518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5D8F8" w14:textId="77777777" w:rsidR="00CA5919" w:rsidRPr="008B634F" w:rsidRDefault="00CA5919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A5919" w:rsidRPr="008B634F" w14:paraId="5EE928EC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1567" w14:textId="77777777" w:rsidR="00CA5919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lentelė</w:t>
            </w:r>
          </w:p>
          <w:p w14:paraId="17722C0C" w14:textId="12988833" w:rsidR="002D7DCB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26B5A" w14:textId="77777777" w:rsidR="00AF5180" w:rsidRPr="00AF5180" w:rsidRDefault="00AF5180" w:rsidP="00AF518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F5180">
              <w:rPr>
                <w:rFonts w:ascii="Times New Roman" w:hAnsi="Times New Roman" w:cs="Times New Roman"/>
              </w:rPr>
              <w:t>Mezgimo tankis (1-e cm), vnt.:</w:t>
            </w:r>
          </w:p>
          <w:p w14:paraId="5A3D0F8B" w14:textId="77777777" w:rsidR="00AF5180" w:rsidRPr="00AF5180" w:rsidRDefault="00AF5180" w:rsidP="00AF518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F5180">
              <w:rPr>
                <w:rFonts w:ascii="Times New Roman" w:hAnsi="Times New Roman" w:cs="Times New Roman"/>
              </w:rPr>
              <w:t xml:space="preserve">- kilpų stulpelių skaičius PH, </w:t>
            </w:r>
          </w:p>
          <w:p w14:paraId="017B7335" w14:textId="77777777" w:rsidR="00CA5919" w:rsidRDefault="00AF5180" w:rsidP="00AF518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F5180">
              <w:rPr>
                <w:rFonts w:ascii="Times New Roman" w:hAnsi="Times New Roman" w:cs="Times New Roman"/>
              </w:rPr>
              <w:lastRenderedPageBreak/>
              <w:t xml:space="preserve">- kilpų eilučių skaičius    PV 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12107A1D" w14:textId="117B649B" w:rsidR="00AF5180" w:rsidRPr="007D021C" w:rsidRDefault="00AF5180" w:rsidP="00AF518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F5180">
              <w:rPr>
                <w:rFonts w:ascii="Times New Roman" w:hAnsi="Times New Roman" w:cs="Times New Roman"/>
              </w:rPr>
              <w:t>LST EN 14971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15380" w14:textId="77777777" w:rsidR="00AF5180" w:rsidRDefault="00AF5180" w:rsidP="00AF518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FE786A5" w14:textId="77777777" w:rsidR="00AF5180" w:rsidRDefault="00AF5180" w:rsidP="00AF518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B4AF5A0" w14:textId="3DED33C3" w:rsidR="00AF5180" w:rsidRPr="00AF5180" w:rsidRDefault="00AF5180" w:rsidP="00AF518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F5180">
              <w:rPr>
                <w:rFonts w:ascii="Times New Roman" w:hAnsi="Times New Roman" w:cs="Times New Roman"/>
              </w:rPr>
              <w:t>13-17</w:t>
            </w:r>
          </w:p>
          <w:p w14:paraId="34169C43" w14:textId="77777777" w:rsidR="00AF5180" w:rsidRDefault="00AF5180" w:rsidP="00AF518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1D297564" w14:textId="00255ABC" w:rsidR="00CA5919" w:rsidRPr="007D021C" w:rsidRDefault="00AF5180" w:rsidP="00AF518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F5180">
              <w:rPr>
                <w:rFonts w:ascii="Times New Roman" w:hAnsi="Times New Roman" w:cs="Times New Roman"/>
              </w:rPr>
              <w:lastRenderedPageBreak/>
              <w:t>12-14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94269" w14:textId="77EC4B66" w:rsidR="00CA5919" w:rsidRPr="007D021C" w:rsidRDefault="00AF518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lastRenderedPageBreak/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5A21D" w14:textId="77777777" w:rsidR="00CA5919" w:rsidRPr="008B634F" w:rsidRDefault="00CA5919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A5919" w:rsidRPr="008B634F" w14:paraId="4B364616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3B14" w14:textId="77777777" w:rsidR="00CA5919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6665388B" w14:textId="35E09493" w:rsidR="002D7DCB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2CCAD" w14:textId="77777777" w:rsidR="00CA5919" w:rsidRDefault="00AF518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F5180">
              <w:rPr>
                <w:rFonts w:ascii="Times New Roman" w:hAnsi="Times New Roman" w:cs="Times New Roman"/>
              </w:rPr>
              <w:t>Matmenų pokytis išskalbus ir išdžiovinus (skalbimo ir džiovinimo procedūros pagal LST EN ISO 6330: skalbimo procedūra – 6M, džiovinimo būdas – F) (skersine ir išilgine kryptimis), %, ne daugiau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54370CDA" w14:textId="2C9E5851" w:rsidR="00AF5180" w:rsidRPr="007D021C" w:rsidRDefault="00AF518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F5180">
              <w:rPr>
                <w:rFonts w:ascii="Times New Roman" w:hAnsi="Times New Roman" w:cs="Times New Roman"/>
              </w:rPr>
              <w:t>LST EN ISO 5077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4F7A9" w14:textId="703BB409" w:rsidR="00CA5919" w:rsidRPr="007D021C" w:rsidRDefault="00AF518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E4747">
              <w:sym w:font="Symbol" w:char="F0B1"/>
            </w:r>
            <w:r w:rsidRPr="00BE4747">
              <w:t xml:space="preserve"> </w:t>
            </w:r>
            <w:r>
              <w:t>5</w:t>
            </w:r>
            <w:r w:rsidRPr="00BE4747">
              <w:t>,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00E2" w14:textId="6421486C" w:rsidR="00CA5919" w:rsidRPr="007D021C" w:rsidRDefault="00AF518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4CCEB" w14:textId="77777777" w:rsidR="00CA5919" w:rsidRPr="008B634F" w:rsidRDefault="00CA5919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D7DCB" w:rsidRPr="008B634F" w14:paraId="43CE35D2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73DA8" w14:textId="77777777" w:rsidR="002D7DCB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70E59111" w14:textId="77777777" w:rsidR="002D7DCB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  <w:p w14:paraId="3979C479" w14:textId="77777777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1.</w:t>
            </w:r>
          </w:p>
          <w:p w14:paraId="49212C0E" w14:textId="77777777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6595184" w14:textId="77777777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9FF9689" w14:textId="18A3FE23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.</w:t>
            </w:r>
          </w:p>
          <w:p w14:paraId="0AE4A765" w14:textId="77777777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BC3406D" w14:textId="77777777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98F93E5" w14:textId="00F68119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.</w:t>
            </w:r>
          </w:p>
          <w:p w14:paraId="670C14BD" w14:textId="77777777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57AC90F" w14:textId="77777777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355FCFD" w14:textId="6280215C" w:rsidR="00E16F90" w:rsidRDefault="00E16F90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.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C9782" w14:textId="1BEEA033" w:rsidR="00E16F90" w:rsidRP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Nusidažymo atsparumas, balais</w:t>
            </w:r>
          </w:p>
          <w:p w14:paraId="5F7D12C4" w14:textId="35F160D4" w:rsid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- sausai trinčia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441998D3" w14:textId="22246779" w:rsidR="00E16F90" w:rsidRP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LST EN ISO 105-X12 arba lygiaver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5C45E06A" w14:textId="69A2630C" w:rsid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- šlapiai trinčia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50AF3083" w14:textId="26F0D232" w:rsidR="00E16F90" w:rsidRP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LST EN ISO 105-X12 arba lygiaver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7FBF1BF8" w14:textId="77777777" w:rsidR="00E16F90" w:rsidRP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 xml:space="preserve">- skalbimui </w:t>
            </w:r>
          </w:p>
          <w:p w14:paraId="61A0F4A6" w14:textId="5C056538" w:rsidR="00E16F90" w:rsidRP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LST EN ISO 105-C06 arba lygiaver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7395F7ED" w14:textId="77777777" w:rsidR="002D7DCB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- prakaitu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14D71934" w14:textId="29D97817" w:rsidR="00E16F90" w:rsidRPr="007D021C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LST EN ISO 105-E04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D4FC9" w14:textId="77777777" w:rsidR="00E16F90" w:rsidRDefault="00E16F90" w:rsidP="007D649E">
            <w:pPr>
              <w:spacing w:after="0" w:line="240" w:lineRule="auto"/>
              <w:jc w:val="center"/>
            </w:pPr>
          </w:p>
          <w:p w14:paraId="6466EBCF" w14:textId="77777777" w:rsidR="00E16F90" w:rsidRDefault="00E16F90" w:rsidP="007D649E">
            <w:pPr>
              <w:spacing w:after="0" w:line="240" w:lineRule="auto"/>
              <w:jc w:val="center"/>
            </w:pPr>
          </w:p>
          <w:p w14:paraId="0911B87C" w14:textId="4A7ACF13" w:rsidR="002D7DCB" w:rsidRDefault="00E16F90" w:rsidP="007D649E">
            <w:pPr>
              <w:spacing w:after="0" w:line="240" w:lineRule="auto"/>
              <w:jc w:val="center"/>
            </w:pPr>
            <w:r w:rsidRPr="00BE4747">
              <w:sym w:font="Symbol" w:char="F0B3"/>
            </w:r>
            <w:r w:rsidRPr="00BE4747">
              <w:t xml:space="preserve"> 4</w:t>
            </w:r>
          </w:p>
          <w:p w14:paraId="2545B633" w14:textId="77777777" w:rsidR="00E16F90" w:rsidRDefault="00E16F90" w:rsidP="007D649E">
            <w:pPr>
              <w:spacing w:after="0" w:line="240" w:lineRule="auto"/>
              <w:jc w:val="center"/>
            </w:pPr>
          </w:p>
          <w:p w14:paraId="7E6975B3" w14:textId="77777777" w:rsidR="00E16F90" w:rsidRDefault="00E16F90" w:rsidP="007D649E">
            <w:pPr>
              <w:spacing w:after="0" w:line="240" w:lineRule="auto"/>
              <w:jc w:val="center"/>
            </w:pPr>
          </w:p>
          <w:p w14:paraId="3868B451" w14:textId="7E6B88BB" w:rsidR="00E16F90" w:rsidRDefault="00E16F90" w:rsidP="007D649E">
            <w:pPr>
              <w:spacing w:after="0" w:line="240" w:lineRule="auto"/>
              <w:jc w:val="center"/>
            </w:pPr>
            <w:r w:rsidRPr="00BE4747">
              <w:sym w:font="Symbol" w:char="F0B3"/>
            </w:r>
            <w:r w:rsidRPr="00BE4747">
              <w:t xml:space="preserve"> 4</w:t>
            </w:r>
          </w:p>
          <w:p w14:paraId="49D0A463" w14:textId="77777777" w:rsidR="00E16F90" w:rsidRDefault="00E16F90" w:rsidP="007D649E">
            <w:pPr>
              <w:spacing w:after="0" w:line="240" w:lineRule="auto"/>
              <w:jc w:val="center"/>
            </w:pPr>
          </w:p>
          <w:p w14:paraId="6952B06E" w14:textId="77777777" w:rsidR="00E16F90" w:rsidRDefault="00E16F90" w:rsidP="007D649E">
            <w:pPr>
              <w:spacing w:after="0" w:line="240" w:lineRule="auto"/>
              <w:jc w:val="center"/>
            </w:pPr>
          </w:p>
          <w:p w14:paraId="152B0611" w14:textId="643F3EA2" w:rsidR="00E16F90" w:rsidRDefault="00E16F90" w:rsidP="007D649E">
            <w:pPr>
              <w:spacing w:after="0" w:line="240" w:lineRule="auto"/>
              <w:jc w:val="center"/>
            </w:pPr>
            <w:r w:rsidRPr="00BE4747">
              <w:sym w:font="Symbol" w:char="F0B3"/>
            </w:r>
            <w:r w:rsidRPr="00BE4747">
              <w:t xml:space="preserve"> 4</w:t>
            </w:r>
          </w:p>
          <w:p w14:paraId="5F9AE0A2" w14:textId="77777777" w:rsidR="00E16F90" w:rsidRDefault="00E16F90" w:rsidP="007D649E">
            <w:pPr>
              <w:spacing w:after="0" w:line="240" w:lineRule="auto"/>
              <w:jc w:val="center"/>
            </w:pPr>
          </w:p>
          <w:p w14:paraId="47F949CA" w14:textId="2447552A" w:rsidR="00E16F90" w:rsidRDefault="00E16F90" w:rsidP="007D649E">
            <w:pPr>
              <w:spacing w:after="0" w:line="240" w:lineRule="auto"/>
              <w:jc w:val="center"/>
            </w:pPr>
            <w:r w:rsidRPr="00BE4747">
              <w:sym w:font="Symbol" w:char="F0B3"/>
            </w:r>
            <w:r w:rsidRPr="00BE4747">
              <w:t xml:space="preserve"> 4</w:t>
            </w:r>
          </w:p>
          <w:p w14:paraId="1AEEA893" w14:textId="2E947FA3" w:rsidR="00E16F90" w:rsidRPr="007D021C" w:rsidRDefault="00E16F9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5CA38" w14:textId="131A3D94" w:rsidR="002D7DCB" w:rsidRPr="007D021C" w:rsidRDefault="00E16F9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BB6BC" w14:textId="77777777" w:rsidR="002D7DCB" w:rsidRPr="008B634F" w:rsidRDefault="002D7DCB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D7DCB" w:rsidRPr="008B634F" w14:paraId="654A6C48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A1924" w14:textId="43FC9D29" w:rsidR="002D7DCB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</w:t>
            </w:r>
            <w:r w:rsidR="002D7DCB">
              <w:rPr>
                <w:rFonts w:ascii="Times New Roman" w:hAnsi="Times New Roman" w:cs="Times New Roman"/>
              </w:rPr>
              <w:t>lentelė</w:t>
            </w:r>
          </w:p>
          <w:p w14:paraId="69A1241D" w14:textId="2985B71F" w:rsidR="002D7DCB" w:rsidRDefault="002D7DC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7EEA5" w14:textId="77777777" w:rsidR="002D7DCB" w:rsidRDefault="00E16F9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Mikrobiologinio aktyvumo įvertinima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65F35B21" w14:textId="576BA305" w:rsidR="00E16F90" w:rsidRPr="007D021C" w:rsidRDefault="00E16F9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LST EN ISO 20645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BDEB9" w14:textId="00C59E82" w:rsidR="002D7DCB" w:rsidRPr="007D021C" w:rsidRDefault="00E16F9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ras efektyvuma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C41F7" w14:textId="1D65ED2C" w:rsidR="002D7DCB" w:rsidRPr="007D021C" w:rsidRDefault="00E16F9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B63A3" w14:textId="77777777" w:rsidR="002D7DCB" w:rsidRPr="008B634F" w:rsidRDefault="002D7DCB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D7DCB" w:rsidRPr="008B634F" w14:paraId="41B54E01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0C4E3" w14:textId="77777777" w:rsidR="002D7DCB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73603751" w14:textId="7543D1E6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6A671" w14:textId="77777777" w:rsidR="002D7DCB" w:rsidRDefault="00E16F9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Laidumas orui, esant 100 Pa slėgių skirtumui, mm/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4D370AD9" w14:textId="5C6BDB82" w:rsidR="00E16F90" w:rsidRPr="007D021C" w:rsidRDefault="00E16F9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LST EN ISO 9237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7FA60" w14:textId="1318DFE2" w:rsidR="002D7DCB" w:rsidRPr="007D021C" w:rsidRDefault="00E16F9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E4747">
              <w:t>≥</w:t>
            </w:r>
            <w:r>
              <w:rPr>
                <w:rFonts w:ascii="Symbol" w:hAnsi="Symbol"/>
              </w:rPr>
              <w:t></w:t>
            </w:r>
            <w:r>
              <w:rPr>
                <w:rFonts w:ascii="Symbol" w:hAnsi="Symbol"/>
              </w:rPr>
              <w:t></w:t>
            </w:r>
            <w:r>
              <w:rPr>
                <w:rFonts w:ascii="Symbol" w:hAnsi="Symbol"/>
              </w:rPr>
              <w:t></w:t>
            </w:r>
            <w:r w:rsidRPr="00BE4747">
              <w:rPr>
                <w:rFonts w:ascii="Symbol" w:hAnsi="Symbol"/>
              </w:rPr>
              <w:t>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D2304" w14:textId="62B0394E" w:rsidR="002D7DCB" w:rsidRPr="007D021C" w:rsidRDefault="00E16F9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5511B" w14:textId="77777777" w:rsidR="002D7DCB" w:rsidRPr="008B634F" w:rsidRDefault="002D7DCB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D7DCB" w:rsidRPr="008B634F" w14:paraId="40D04969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58303" w14:textId="77777777" w:rsidR="002D7DCB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2F7344AA" w14:textId="33CFAFEA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EA34" w14:textId="77777777" w:rsidR="00E16F90" w:rsidRDefault="00E16F9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Drėgmės transportavimas, OMMC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741DEE31" w14:textId="1816EFFC" w:rsidR="002D7DCB" w:rsidRPr="00E16F90" w:rsidRDefault="00E16F90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  <w:color w:val="000000"/>
              </w:rPr>
              <w:lastRenderedPageBreak/>
              <w:t>AATCC TM 195</w:t>
            </w:r>
            <w:r w:rsidRPr="00E16F90">
              <w:rPr>
                <w:rFonts w:ascii="Times New Roman" w:hAnsi="Times New Roman" w:cs="Times New Roman"/>
              </w:rPr>
              <w:t xml:space="preserve"> </w:t>
            </w:r>
            <w:r w:rsidRPr="00E16F90">
              <w:rPr>
                <w:rFonts w:ascii="Times New Roman" w:hAnsi="Times New Roman" w:cs="Times New Roman"/>
                <w:color w:val="000000"/>
              </w:rPr>
              <w:t>arba lygiavertis</w:t>
            </w:r>
            <w:r w:rsidRPr="00E16F9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7D619" w14:textId="2DF2D799" w:rsidR="002D7DCB" w:rsidRPr="007D021C" w:rsidRDefault="00E16F9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lastRenderedPageBreak/>
              <w:t>≥ 4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4024" w14:textId="352BCB0B" w:rsidR="002D7DCB" w:rsidRPr="007D021C" w:rsidRDefault="00E16F9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294B9" w14:textId="77777777" w:rsidR="002D7DCB" w:rsidRPr="008B634F" w:rsidRDefault="002D7DCB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D7DCB" w:rsidRPr="008B634F" w14:paraId="176F3C58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1EED3" w14:textId="77777777" w:rsidR="002D7DCB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lentelė </w:t>
            </w:r>
          </w:p>
          <w:p w14:paraId="0F60AC4F" w14:textId="1AE4BCD0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0FCAF" w14:textId="77777777" w:rsidR="00E16F90" w:rsidRP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Medžiagos polinkis (po 5000 ciklų), laipsnis:</w:t>
            </w:r>
          </w:p>
          <w:p w14:paraId="67DACA32" w14:textId="5D384C74" w:rsidR="00E16F90" w:rsidRP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E16F90">
              <w:rPr>
                <w:rFonts w:ascii="Times New Roman" w:hAnsi="Times New Roman" w:cs="Times New Roman"/>
              </w:rPr>
              <w:t>pūkuotis</w:t>
            </w:r>
          </w:p>
          <w:p w14:paraId="4F8BCD7C" w14:textId="53D9D79B" w:rsidR="00E16F90" w:rsidRPr="00E16F90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E16F90">
              <w:rPr>
                <w:rFonts w:ascii="Times New Roman" w:hAnsi="Times New Roman" w:cs="Times New Roman"/>
              </w:rPr>
              <w:t>pumpuruotis</w:t>
            </w:r>
          </w:p>
          <w:p w14:paraId="163FEDD9" w14:textId="77777777" w:rsidR="002D7DCB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E16F90">
              <w:rPr>
                <w:rFonts w:ascii="Times New Roman" w:hAnsi="Times New Roman" w:cs="Times New Roman"/>
              </w:rPr>
              <w:t>vel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0ABF1564" w14:textId="5F099380" w:rsidR="00E16F90" w:rsidRPr="007D021C" w:rsidRDefault="00E16F90" w:rsidP="00E16F90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16F90">
              <w:rPr>
                <w:rFonts w:ascii="Times New Roman" w:hAnsi="Times New Roman" w:cs="Times New Roman"/>
              </w:rPr>
              <w:t>LST EN ISO 12945-2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1DAAB" w14:textId="77777777" w:rsidR="00E16F90" w:rsidRDefault="00E16F90" w:rsidP="00E16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5E20DC" w14:textId="77777777" w:rsidR="00E16F90" w:rsidRDefault="00E16F90" w:rsidP="00E16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4CF9A4E" w14:textId="1B6E8E84" w:rsidR="00E16F90" w:rsidRPr="00E16F90" w:rsidRDefault="00E16F90" w:rsidP="00E16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6F90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E16F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4FDDA221" w14:textId="77777777" w:rsidR="00E16F90" w:rsidRPr="00E16F90" w:rsidRDefault="00E16F90" w:rsidP="00E16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6F90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E16F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162B452A" w14:textId="77777777" w:rsidR="00E16F90" w:rsidRPr="00E16F90" w:rsidRDefault="00E16F90" w:rsidP="00E16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6F90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E16F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5FA443C4" w14:textId="1C2DD1A0" w:rsidR="002D7DCB" w:rsidRPr="007D021C" w:rsidRDefault="002D7DCB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89703" w14:textId="2A95BB1F" w:rsidR="002D7DCB" w:rsidRPr="007D021C" w:rsidRDefault="00E16F9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1BA5" w14:textId="77777777" w:rsidR="002D7DCB" w:rsidRPr="008B634F" w:rsidRDefault="002D7DCB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D7DCB" w:rsidRPr="008B634F" w14:paraId="1E9CDA0E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25678" w14:textId="77777777" w:rsidR="002D7DCB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034EDE49" w14:textId="6F6E7597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58E8" w14:textId="77777777" w:rsidR="002D7DCB" w:rsidRDefault="0057052E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57052E">
              <w:rPr>
                <w:rFonts w:ascii="Times New Roman" w:hAnsi="Times New Roman" w:cs="Times New Roman"/>
              </w:rPr>
              <w:t>Atsparumas dilinimui, 9kPa, sūkia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03B24E0C" w14:textId="0F35AE88" w:rsidR="0057052E" w:rsidRPr="0057052E" w:rsidRDefault="0057052E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57052E">
              <w:rPr>
                <w:rFonts w:ascii="Times New Roman" w:hAnsi="Times New Roman" w:cs="Times New Roman"/>
              </w:rPr>
              <w:t>LST EN ISO12947-2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C653" w14:textId="23135971" w:rsidR="002D7DCB" w:rsidRPr="007D021C" w:rsidRDefault="0057052E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E4747">
              <w:t>≥</w:t>
            </w:r>
            <w:r>
              <w:rPr>
                <w:rFonts w:ascii="Symbol" w:hAnsi="Symbol"/>
              </w:rPr>
              <w:t></w:t>
            </w:r>
            <w:r>
              <w:rPr>
                <w:rFonts w:ascii="Symbol" w:hAnsi="Symbol"/>
              </w:rPr>
              <w:t></w:t>
            </w:r>
            <w:r w:rsidRPr="00BE4747">
              <w:rPr>
                <w:rFonts w:ascii="Symbol" w:hAnsi="Symbol"/>
              </w:rPr>
              <w:t></w:t>
            </w:r>
            <w:r w:rsidRPr="00BE4747">
              <w:rPr>
                <w:rFonts w:ascii="Symbol" w:hAnsi="Symbol"/>
              </w:rPr>
              <w:t></w:t>
            </w:r>
            <w:r w:rsidRPr="00BE4747">
              <w:rPr>
                <w:rFonts w:ascii="Symbol" w:hAnsi="Symbol"/>
              </w:rPr>
              <w:t></w:t>
            </w:r>
            <w:r w:rsidRPr="00BE4747">
              <w:rPr>
                <w:rFonts w:ascii="Symbol" w:hAnsi="Symbol"/>
              </w:rPr>
              <w:t>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D562D" w14:textId="70184C6E" w:rsidR="002D7DCB" w:rsidRPr="007D021C" w:rsidRDefault="000F2CFD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ECD0" w14:textId="77777777" w:rsidR="002D7DCB" w:rsidRPr="008B634F" w:rsidRDefault="002D7DCB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8B3C78" w:rsidRPr="008B634F" w14:paraId="63B4C9CE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47FBE" w14:textId="77777777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34805311" w14:textId="7769371C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EFA83" w14:textId="77777777" w:rsidR="000F2CFD" w:rsidRPr="000F2CFD" w:rsidRDefault="000F2CFD" w:rsidP="000F2CFD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0F2CFD">
              <w:rPr>
                <w:rFonts w:ascii="Times New Roman" w:hAnsi="Times New Roman" w:cs="Times New Roman"/>
              </w:rPr>
              <w:t>Didžiausioji jėga, N</w:t>
            </w:r>
          </w:p>
          <w:p w14:paraId="615D3F0A" w14:textId="77777777" w:rsidR="000F2CFD" w:rsidRPr="000F2CFD" w:rsidRDefault="000F2CFD" w:rsidP="000F2CFD">
            <w:pPr>
              <w:tabs>
                <w:tab w:val="left" w:pos="8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0F2CFD">
              <w:rPr>
                <w:rFonts w:ascii="Times New Roman" w:hAnsi="Times New Roman" w:cs="Times New Roman"/>
              </w:rPr>
              <w:tab/>
              <w:t>- išilgine kryptimi</w:t>
            </w:r>
          </w:p>
          <w:p w14:paraId="22C89A66" w14:textId="77777777" w:rsidR="008B3C78" w:rsidRDefault="000F2CFD" w:rsidP="000F2CFD">
            <w:pPr>
              <w:tabs>
                <w:tab w:val="left" w:pos="8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0F2CFD">
              <w:rPr>
                <w:rFonts w:ascii="Times New Roman" w:hAnsi="Times New Roman" w:cs="Times New Roman"/>
              </w:rPr>
              <w:tab/>
              <w:t>- skersine kryptim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39FF8779" w14:textId="528E1444" w:rsidR="000F2CFD" w:rsidRPr="007D021C" w:rsidRDefault="000F2CFD" w:rsidP="000F2CFD">
            <w:pPr>
              <w:tabs>
                <w:tab w:val="left" w:pos="8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0F2CFD">
              <w:rPr>
                <w:rFonts w:ascii="Times New Roman" w:hAnsi="Times New Roman" w:cs="Times New Roman"/>
              </w:rPr>
              <w:t>LST EN ISO 13934-1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7D383" w14:textId="77777777" w:rsidR="000F2CFD" w:rsidRDefault="000F2CFD" w:rsidP="000F2CFD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15A2EF0" w14:textId="30ADAD23" w:rsidR="000F2CFD" w:rsidRPr="000F2CFD" w:rsidRDefault="000F2CFD" w:rsidP="000F2CFD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2CF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0F2C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0</w:t>
            </w:r>
          </w:p>
          <w:p w14:paraId="1AFCEDB3" w14:textId="1BC77D4A" w:rsidR="008B3C78" w:rsidRPr="007D021C" w:rsidRDefault="000F2CFD" w:rsidP="000F2C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F2CF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0F2C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0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79D1A" w14:textId="03E749D2" w:rsidR="008B3C78" w:rsidRPr="007D021C" w:rsidRDefault="000F2CFD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2EDAD" w14:textId="77777777" w:rsidR="008B3C78" w:rsidRPr="008B634F" w:rsidRDefault="008B3C78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8B3C78" w:rsidRPr="008B634F" w14:paraId="41458794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6A51B" w14:textId="77777777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lentelė </w:t>
            </w:r>
          </w:p>
          <w:p w14:paraId="71039333" w14:textId="02958765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5C166" w14:textId="77777777" w:rsidR="008B3C78" w:rsidRDefault="00BC7EA8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BC7EA8">
              <w:rPr>
                <w:rFonts w:ascii="Times New Roman" w:hAnsi="Times New Roman" w:cs="Times New Roman"/>
              </w:rPr>
              <w:t xml:space="preserve">Duobimo jėga, </w:t>
            </w:r>
            <w:proofErr w:type="spellStart"/>
            <w:r w:rsidRPr="00BC7EA8">
              <w:rPr>
                <w:rFonts w:ascii="Times New Roman" w:hAnsi="Times New Roman" w:cs="Times New Roman"/>
              </w:rPr>
              <w:t>kPa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</w:p>
          <w:p w14:paraId="31330330" w14:textId="6B595DEA" w:rsidR="00BC7EA8" w:rsidRPr="007D021C" w:rsidRDefault="00BC7EA8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BC7EA8">
              <w:rPr>
                <w:rFonts w:ascii="Times New Roman" w:hAnsi="Times New Roman" w:cs="Times New Roman"/>
              </w:rPr>
              <w:t>LST EN ISO 13938-1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E256D" w14:textId="768DFBA6" w:rsidR="008B3C78" w:rsidRPr="007D021C" w:rsidRDefault="00BC7EA8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C7EA8">
              <w:rPr>
                <w:rFonts w:ascii="Times New Roman" w:hAnsi="Times New Roman" w:cs="Times New Roman"/>
              </w:rPr>
              <w:t>≥ 50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E8A08" w14:textId="701D4D8A" w:rsidR="008B3C78" w:rsidRPr="007D021C" w:rsidRDefault="00BC7EA8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24108" w14:textId="77777777" w:rsidR="008B3C78" w:rsidRPr="008B634F" w:rsidRDefault="008B3C78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8B3C78" w:rsidRPr="008B634F" w14:paraId="63F335AC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B5186" w14:textId="77777777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4CD08577" w14:textId="65CA011E" w:rsidR="008B3C78" w:rsidRDefault="008B3C78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583C5" w14:textId="77777777" w:rsidR="00BC7EA8" w:rsidRDefault="00BC7EA8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BC7EA8">
              <w:rPr>
                <w:rFonts w:ascii="Times New Roman" w:hAnsi="Times New Roman" w:cs="Times New Roman"/>
              </w:rPr>
              <w:t>Atsparumas dirbtinei šviesa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769D0623" w14:textId="0FB812F1" w:rsidR="008B3C78" w:rsidRPr="00BC7EA8" w:rsidRDefault="00BC7EA8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BC7EA8">
              <w:rPr>
                <w:rFonts w:ascii="Times New Roman" w:hAnsi="Times New Roman" w:cs="Times New Roman"/>
              </w:rPr>
              <w:t>LST EN ISO 105-B02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159BD" w14:textId="6156778C" w:rsidR="008B3C78" w:rsidRPr="007D021C" w:rsidRDefault="007B272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07B9A">
              <w:t xml:space="preserve">≥ </w:t>
            </w:r>
            <w:r>
              <w:t>5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C663A" w14:textId="7D8B9BE2" w:rsidR="008B3C78" w:rsidRPr="007D021C" w:rsidRDefault="007B2720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A8C3F" w14:textId="77777777" w:rsidR="008B3C78" w:rsidRPr="008B634F" w:rsidRDefault="008B3C78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8B3C78" w:rsidRPr="008B634F" w14:paraId="01C0C5B1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CB08C" w14:textId="2C7942A6" w:rsidR="008B3C78" w:rsidRDefault="00C26D94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.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DCCCB" w14:textId="3B2F4D62" w:rsidR="008B3C78" w:rsidRPr="007D021C" w:rsidRDefault="00C977AA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C977AA">
              <w:rPr>
                <w:rFonts w:ascii="Times New Roman" w:hAnsi="Times New Roman" w:cs="Times New Roman"/>
              </w:rPr>
              <w:t xml:space="preserve">palva – tamsi samaninė, artima PANTONE TEXTILE spalvų katalogo spalvos kodui 19-0419 TP su samaninės spalvos, artimos PANTONE TEXTILE spalvų katalogo spalvos kodui 18-0426 TP, detalėmis. Iš pastarosios kerpami šortų nugaros viršutinė detalė ir nugaros kišenės </w:t>
            </w:r>
            <w:proofErr w:type="spellStart"/>
            <w:r w:rsidRPr="00C977AA">
              <w:rPr>
                <w:rFonts w:ascii="Times New Roman" w:hAnsi="Times New Roman" w:cs="Times New Roman"/>
              </w:rPr>
              <w:t>lystelė</w:t>
            </w:r>
            <w:proofErr w:type="spellEnd"/>
            <w:r w:rsidRPr="00C977A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64ABB" w14:textId="20B887C3" w:rsidR="008B3C78" w:rsidRPr="007D021C" w:rsidRDefault="00C977AA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DD09C" w14:textId="6C665B9E" w:rsidR="008B3C78" w:rsidRPr="007D021C" w:rsidRDefault="00C977AA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spalvų kodu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C0FF" w14:textId="77777777" w:rsidR="008B3C78" w:rsidRPr="008B634F" w:rsidRDefault="008B3C78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95271B" w:rsidRPr="008B634F" w14:paraId="6E995843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74D74" w14:textId="77777777" w:rsidR="0095271B" w:rsidRDefault="0095271B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33E0C" w14:textId="211C1BF3" w:rsidR="0095271B" w:rsidRDefault="0095271B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95271B">
              <w:rPr>
                <w:rFonts w:ascii="Times New Roman" w:hAnsi="Times New Roman" w:cs="Times New Roman"/>
              </w:rPr>
              <w:t xml:space="preserve">Medžiaga turi būti apdorota permanentine antibakterine apdaila, atlaikančia 30 skalbimo ciklų  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2336" w14:textId="12CB4C4B" w:rsidR="0095271B" w:rsidRDefault="0095271B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448E3" w14:textId="337348B1" w:rsidR="0095271B" w:rsidRDefault="00561C4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N</w:t>
            </w:r>
            <w:r w:rsidRPr="00900215">
              <w:rPr>
                <w:rFonts w:ascii="Times New Roman" w:hAnsi="Times New Roman" w:cs="Times New Roman"/>
                <w:i/>
                <w:iCs/>
              </w:rPr>
              <w:t>urodyti bandymų metodo žymenį</w:t>
            </w:r>
            <w:r w:rsidR="00900215">
              <w:rPr>
                <w:rFonts w:ascii="Times New Roman" w:hAnsi="Times New Roman" w:cs="Times New Roman"/>
                <w:i/>
              </w:rPr>
              <w:t>/</w:t>
            </w:r>
          </w:p>
          <w:p w14:paraId="22F381B8" w14:textId="5942749E" w:rsidR="00900215" w:rsidRPr="00900215" w:rsidRDefault="00900215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00215">
              <w:rPr>
                <w:rFonts w:ascii="Times New Roman" w:hAnsi="Times New Roman" w:cs="Times New Roman"/>
                <w:i/>
                <w:iCs/>
              </w:rPr>
              <w:t>P</w:t>
            </w:r>
            <w:r w:rsidRPr="00900215">
              <w:rPr>
                <w:rFonts w:ascii="Times New Roman" w:hAnsi="Times New Roman" w:cs="Times New Roman"/>
                <w:i/>
                <w:iCs/>
              </w:rPr>
              <w:t xml:space="preserve">ateikti apdailos veiksmingumą patvirtinantį dokumentą, 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44509" w14:textId="77777777" w:rsidR="0095271B" w:rsidRPr="008B634F" w:rsidRDefault="0095271B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62532" w:rsidRPr="008B634F" w14:paraId="5973E627" w14:textId="77777777" w:rsidTr="00C73C44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B060F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BA98B" w14:textId="580A7924" w:rsidR="00762532" w:rsidRPr="008B634F" w:rsidRDefault="00762532" w:rsidP="00762532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625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TRIKOTAŽINĖS MEDŽIAGOS ŠORTAMS (PAMUŠALUI/VIDINIAM SLUOKSNIUI)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 xml:space="preserve"> </w:t>
            </w:r>
            <w:r w:rsidRPr="007625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TECHNINĖS CHARAKTERISTIKOS</w:t>
            </w:r>
          </w:p>
        </w:tc>
      </w:tr>
      <w:tr w:rsidR="008B3C78" w:rsidRPr="008B634F" w14:paraId="2C903110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5CED0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5FC41CFE" w14:textId="0A597073" w:rsidR="00762532" w:rsidRDefault="00762532" w:rsidP="00762532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9166B" w14:textId="65C9D0BB" w:rsidR="00762532" w:rsidRPr="007D021C" w:rsidRDefault="00762532" w:rsidP="0076253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762532">
              <w:rPr>
                <w:rFonts w:ascii="Times New Roman" w:hAnsi="Times New Roman" w:cs="Times New Roman"/>
              </w:rPr>
              <w:t>Pluoštinė sudėtis, %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AEC3B" w14:textId="77777777" w:rsidR="00762532" w:rsidRPr="00762532" w:rsidRDefault="00762532" w:rsidP="009B06E9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532">
              <w:rPr>
                <w:rFonts w:ascii="Times New Roman" w:eastAsia="Times New Roman" w:hAnsi="Times New Roman" w:cs="Times New Roman"/>
                <w:sz w:val="24"/>
                <w:szCs w:val="20"/>
              </w:rPr>
              <w:t xml:space="preserve">PES 90,0 </w:t>
            </w:r>
            <w:r w:rsidRPr="00762532">
              <w:rPr>
                <w:rFonts w:ascii="Symbol" w:eastAsia="Times New Roman" w:hAnsi="Symbol" w:cs="Times New Roman"/>
                <w:sz w:val="24"/>
                <w:szCs w:val="20"/>
                <w:lang w:val="en-GB" w:eastAsia="ar-SA"/>
              </w:rPr>
              <w:t></w:t>
            </w:r>
            <w:r w:rsidRPr="00762532">
              <w:rPr>
                <w:rFonts w:ascii="Times New Roman" w:eastAsia="Times New Roman" w:hAnsi="Times New Roman" w:cs="Times New Roman"/>
                <w:sz w:val="24"/>
                <w:szCs w:val="20"/>
                <w:lang w:val="en-GB" w:eastAsia="ar-SA"/>
              </w:rPr>
              <w:t xml:space="preserve"> 2,0</w:t>
            </w:r>
          </w:p>
          <w:p w14:paraId="68FDA7B0" w14:textId="38157C42" w:rsidR="008B3C78" w:rsidRPr="007D021C" w:rsidRDefault="00762532" w:rsidP="007625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62532">
              <w:rPr>
                <w:rFonts w:ascii="Times New Roman" w:eastAsia="Times New Roman" w:hAnsi="Times New Roman" w:cs="Times New Roman"/>
                <w:sz w:val="24"/>
                <w:szCs w:val="24"/>
              </w:rPr>
              <w:t>Elastanas</w:t>
            </w:r>
            <w:proofErr w:type="spellEnd"/>
            <w:r w:rsidRPr="007625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0,0 </w:t>
            </w:r>
            <w:r w:rsidRPr="00762532">
              <w:rPr>
                <w:rFonts w:ascii="Symbol" w:eastAsia="Times New Roman" w:hAnsi="Symbol" w:cs="Times New Roman"/>
                <w:sz w:val="24"/>
                <w:szCs w:val="24"/>
                <w:lang w:eastAsia="ar-SA"/>
              </w:rPr>
              <w:t></w:t>
            </w:r>
            <w:r w:rsidRPr="00762532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2,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6FA35" w14:textId="41F2E99C" w:rsidR="008B3C78" w:rsidRPr="007D021C" w:rsidRDefault="009B06E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9E72" w14:textId="77777777" w:rsidR="008B3C78" w:rsidRPr="008B634F" w:rsidRDefault="008B3C78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8B3C78" w:rsidRPr="008B634F" w14:paraId="4413AA90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6A757" w14:textId="77777777" w:rsidR="008B3C78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 lentelė </w:t>
            </w:r>
          </w:p>
          <w:p w14:paraId="29CEA111" w14:textId="1E104C64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656D" w14:textId="77777777" w:rsidR="008B3C78" w:rsidRDefault="009B06E9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vertAlign w:val="superscript"/>
              </w:rPr>
            </w:pPr>
            <w:r w:rsidRPr="009B06E9">
              <w:rPr>
                <w:rFonts w:ascii="Times New Roman" w:hAnsi="Times New Roman" w:cs="Times New Roman"/>
              </w:rPr>
              <w:t>Paviršinis tankis, g/m</w:t>
            </w:r>
            <w:r w:rsidRPr="009B06E9"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 </w:t>
            </w:r>
          </w:p>
          <w:p w14:paraId="2F3F93B5" w14:textId="1D5575CA" w:rsidR="009B06E9" w:rsidRPr="009B06E9" w:rsidRDefault="009B06E9" w:rsidP="009B06E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vertAlign w:val="superscript"/>
              </w:rPr>
              <w:t>/</w:t>
            </w: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ST ISO 3801 arba </w:t>
            </w:r>
          </w:p>
          <w:p w14:paraId="7705D8D2" w14:textId="35126264" w:rsidR="009B06E9" w:rsidRPr="009B06E9" w:rsidRDefault="009B06E9" w:rsidP="009B06E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</w:rPr>
              <w:t>LST EN 12127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A157C" w14:textId="7591CBD2" w:rsidR="009B06E9" w:rsidRPr="009B06E9" w:rsidRDefault="009B06E9" w:rsidP="009B0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</w:rPr>
              <w:t>125,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</w:rPr>
              <w:t>+10,0; -5,0</w:t>
            </w:r>
          </w:p>
          <w:p w14:paraId="365BF3B7" w14:textId="77777777" w:rsidR="008B3C78" w:rsidRPr="007D021C" w:rsidRDefault="008B3C78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FC46A" w14:textId="142DDEB1" w:rsidR="008B3C78" w:rsidRDefault="009B06E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  <w:p w14:paraId="303DEB25" w14:textId="77777777" w:rsidR="009B06E9" w:rsidRDefault="009B06E9" w:rsidP="009B06E9">
            <w:pPr>
              <w:rPr>
                <w:rFonts w:ascii="Times New Roman" w:hAnsi="Times New Roman" w:cs="Times New Roman"/>
                <w:i/>
              </w:rPr>
            </w:pPr>
          </w:p>
          <w:p w14:paraId="00A17E0A" w14:textId="77777777" w:rsidR="009B06E9" w:rsidRPr="009B06E9" w:rsidRDefault="009B06E9" w:rsidP="009B06E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CEED8" w14:textId="77777777" w:rsidR="008B3C78" w:rsidRPr="008B634F" w:rsidRDefault="008B3C78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8B3C78" w:rsidRPr="008B634F" w14:paraId="08B5C1D9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9716F" w14:textId="77777777" w:rsidR="008B3C78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 lentelė </w:t>
            </w:r>
          </w:p>
          <w:p w14:paraId="0D7AB2ED" w14:textId="7EC56F0D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EEC5D" w14:textId="72B59E1D" w:rsidR="008B3C78" w:rsidRPr="007D021C" w:rsidRDefault="009B06E9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ynima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E8374" w14:textId="0D1DB7EC" w:rsidR="008B3C78" w:rsidRPr="009B06E9" w:rsidRDefault="009B06E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B06E9">
              <w:rPr>
                <w:rFonts w:ascii="Times New Roman" w:hAnsi="Times New Roman" w:cs="Times New Roman"/>
              </w:rPr>
              <w:t>Kombinuotas skersinis viengubasi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5C08B" w14:textId="4DC352FA" w:rsidR="008B3C78" w:rsidRPr="007D021C" w:rsidRDefault="009B06E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898AC" w14:textId="77777777" w:rsidR="008B3C78" w:rsidRPr="008B634F" w:rsidRDefault="008B3C78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62532" w:rsidRPr="008B634F" w14:paraId="46980FCD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A5158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 lentelė </w:t>
            </w:r>
          </w:p>
          <w:p w14:paraId="2D9C1FE4" w14:textId="1D18E9B0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5231B" w14:textId="77777777" w:rsidR="009B06E9" w:rsidRPr="009B06E9" w:rsidRDefault="009B06E9" w:rsidP="009B0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</w:rPr>
              <w:t>Mezgimo tankis (1-e cm), vnt.:</w:t>
            </w:r>
          </w:p>
          <w:p w14:paraId="0760AD36" w14:textId="77777777" w:rsidR="009B06E9" w:rsidRPr="009B06E9" w:rsidRDefault="009B06E9" w:rsidP="009B06E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</w:rPr>
              <w:t>- kilpų stulpelių skaičius P</w:t>
            </w: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H, </w:t>
            </w:r>
          </w:p>
          <w:p w14:paraId="5A2BB9FE" w14:textId="77777777" w:rsidR="00762532" w:rsidRDefault="009B06E9" w:rsidP="009B06E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</w:pP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</w:rPr>
              <w:t>- kilpų eilučių skaičius    P</w:t>
            </w:r>
            <w:r w:rsidRPr="009B06E9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V</w:t>
            </w:r>
            <w:r w:rsidR="009474F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/</w:t>
            </w:r>
          </w:p>
          <w:p w14:paraId="5A8B360A" w14:textId="77777777" w:rsidR="009474FF" w:rsidRPr="009474FF" w:rsidRDefault="009474FF" w:rsidP="009474F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74FF">
              <w:rPr>
                <w:rFonts w:ascii="Times New Roman" w:eastAsia="Times New Roman" w:hAnsi="Times New Roman" w:cs="Times New Roman"/>
                <w:sz w:val="24"/>
                <w:szCs w:val="24"/>
              </w:rPr>
              <w:t>LST EN 14971 arba lygiavertis</w:t>
            </w:r>
          </w:p>
          <w:p w14:paraId="598040D9" w14:textId="3D1DB919" w:rsidR="009474FF" w:rsidRPr="007D021C" w:rsidRDefault="009474FF" w:rsidP="009B06E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FF300" w14:textId="77777777" w:rsidR="009474FF" w:rsidRDefault="009474FF" w:rsidP="009474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3B416A3" w14:textId="77777777" w:rsidR="009474FF" w:rsidRDefault="009474FF" w:rsidP="009474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1750F58E" w14:textId="77777777" w:rsidR="009474FF" w:rsidRDefault="009474FF" w:rsidP="009474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F238E9B" w14:textId="77777777" w:rsidR="009474FF" w:rsidRDefault="009474FF" w:rsidP="009474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15B81DD5" w14:textId="17E8F59F" w:rsidR="009474FF" w:rsidRPr="009474FF" w:rsidRDefault="009474FF" w:rsidP="009474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474FF">
              <w:rPr>
                <w:rFonts w:ascii="Times New Roman" w:hAnsi="Times New Roman" w:cs="Times New Roman"/>
              </w:rPr>
              <w:t>31-33</w:t>
            </w:r>
          </w:p>
          <w:p w14:paraId="3833B67A" w14:textId="77777777" w:rsidR="009474FF" w:rsidRDefault="009474FF" w:rsidP="009474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2844A890" w14:textId="7222B2D6" w:rsidR="00762532" w:rsidRPr="007D021C" w:rsidRDefault="009474FF" w:rsidP="009474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474FF">
              <w:rPr>
                <w:rFonts w:ascii="Times New Roman" w:hAnsi="Times New Roman" w:cs="Times New Roman"/>
              </w:rPr>
              <w:t>11-13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36D15" w14:textId="1954FEF0" w:rsidR="00762532" w:rsidRPr="007D021C" w:rsidRDefault="009474FF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CB77D" w14:textId="77777777" w:rsidR="00762532" w:rsidRPr="008B634F" w:rsidRDefault="0076253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62532" w:rsidRPr="008B634F" w14:paraId="21983BF0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B1EFD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2CA41D92" w14:textId="4AD67115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C7B18" w14:textId="77777777" w:rsidR="00762532" w:rsidRPr="00CA4284" w:rsidRDefault="00CA4284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t>Matmenų pokytis išskalbus ir išdžiovinus (skalbimo ir džiovinimo procedūros pagal LST EN ISO 6330: skalbimo procedūra – 6M, džiovinimo būdas – F ) (skersine ir išilgine kryptimis), %, ne daugiau</w:t>
            </w:r>
            <w:r w:rsidRPr="00CA4284">
              <w:rPr>
                <w:rFonts w:ascii="Times New Roman" w:hAnsi="Times New Roman" w:cs="Times New Roman"/>
              </w:rPr>
              <w:t>/</w:t>
            </w:r>
          </w:p>
          <w:p w14:paraId="2F0F3532" w14:textId="59B0DB78" w:rsidR="00CA4284" w:rsidRPr="007D021C" w:rsidRDefault="00CA4284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t>LST EN ISO 5077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879C1" w14:textId="0DE3DCB8" w:rsidR="00762532" w:rsidRPr="007D021C" w:rsidRDefault="00CA428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E4747">
              <w:sym w:font="Symbol" w:char="F0B1"/>
            </w:r>
            <w:r w:rsidRPr="00BE4747">
              <w:t xml:space="preserve"> </w:t>
            </w:r>
            <w:r>
              <w:t>5</w:t>
            </w:r>
            <w:r w:rsidRPr="00BE4747">
              <w:t>,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3E2F7" w14:textId="00B47D8B" w:rsidR="00762532" w:rsidRPr="007D021C" w:rsidRDefault="00CA428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EF54" w14:textId="77777777" w:rsidR="00762532" w:rsidRPr="008B634F" w:rsidRDefault="0076253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62532" w:rsidRPr="008B634F" w14:paraId="65D4B4AB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861CD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5E46D50E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  <w:p w14:paraId="66AFD701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2376CD5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1.</w:t>
            </w:r>
          </w:p>
          <w:p w14:paraId="646A8880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CF3CB8A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91EC4E5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4C53E35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.</w:t>
            </w:r>
          </w:p>
          <w:p w14:paraId="550DF24A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40066E5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39E4BB0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2D3C1D4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.</w:t>
            </w:r>
          </w:p>
          <w:p w14:paraId="75D31B06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DEAB129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C85700" w14:textId="77777777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7219503" w14:textId="0E2F5A38" w:rsidR="00FF6CAA" w:rsidRDefault="00FF6CAA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.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6FE57" w14:textId="70269E7A" w:rsidR="00CA4284" w:rsidRPr="00CA4284" w:rsidRDefault="00CA4284" w:rsidP="00CA428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lastRenderedPageBreak/>
              <w:t>Nusidažymo atsparumas, balais</w:t>
            </w:r>
          </w:p>
          <w:p w14:paraId="62A832BC" w14:textId="71A53FD3" w:rsidR="00CA4284" w:rsidRDefault="00CA4284" w:rsidP="00CA428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t>- sausai trinčia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54EA8260" w14:textId="46B610C7" w:rsidR="00CA4284" w:rsidRPr="00CA4284" w:rsidRDefault="00CA4284" w:rsidP="00CA428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t>LST EN ISO 105-X12 arba lygiaver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69AF3C0C" w14:textId="51AE7B75" w:rsidR="00CA4284" w:rsidRDefault="00CA4284" w:rsidP="00CA428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t>- šlapiai trinčia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34AA7892" w14:textId="64717872" w:rsidR="00CA4284" w:rsidRPr="00CA4284" w:rsidRDefault="00CA4284" w:rsidP="00CA428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lastRenderedPageBreak/>
              <w:t xml:space="preserve">LST EN ISO 105-X12 arba </w:t>
            </w:r>
            <w:r>
              <w:rPr>
                <w:rFonts w:ascii="Times New Roman" w:hAnsi="Times New Roman" w:cs="Times New Roman"/>
              </w:rPr>
              <w:t>l</w:t>
            </w:r>
            <w:r w:rsidRPr="00CA4284">
              <w:rPr>
                <w:rFonts w:ascii="Times New Roman" w:hAnsi="Times New Roman" w:cs="Times New Roman"/>
              </w:rPr>
              <w:t>ygiaver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029F8BD4" w14:textId="76BAC8E4" w:rsidR="00CA4284" w:rsidRPr="00CA4284" w:rsidRDefault="00CA4284" w:rsidP="00CA428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t>- skalbimui</w:t>
            </w:r>
            <w:r w:rsidRPr="00CA4284">
              <w:rPr>
                <w:rFonts w:ascii="Times New Roman" w:hAnsi="Times New Roman" w:cs="Times New Roman"/>
              </w:rPr>
              <w:t>/</w:t>
            </w:r>
          </w:p>
          <w:p w14:paraId="51E76B65" w14:textId="5C92B85D" w:rsidR="00CA4284" w:rsidRPr="00CA4284" w:rsidRDefault="00CA4284" w:rsidP="00CA428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t>LST EN ISO 105-C06 arba lygiavertis</w:t>
            </w:r>
            <w:r w:rsidRPr="00CA4284">
              <w:rPr>
                <w:rFonts w:ascii="Times New Roman" w:hAnsi="Times New Roman" w:cs="Times New Roman"/>
              </w:rPr>
              <w:t>/</w:t>
            </w:r>
          </w:p>
          <w:p w14:paraId="17824460" w14:textId="77777777" w:rsidR="00762532" w:rsidRPr="00CA4284" w:rsidRDefault="00CA4284" w:rsidP="00CA428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t>- prakaitui</w:t>
            </w:r>
            <w:r w:rsidRPr="00CA4284">
              <w:rPr>
                <w:rFonts w:ascii="Times New Roman" w:hAnsi="Times New Roman" w:cs="Times New Roman"/>
              </w:rPr>
              <w:t>/</w:t>
            </w:r>
          </w:p>
          <w:p w14:paraId="7E5E4FCE" w14:textId="5A3FE75F" w:rsidR="00CA4284" w:rsidRPr="007D021C" w:rsidRDefault="00CA4284" w:rsidP="00CA4284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CA4284">
              <w:rPr>
                <w:rFonts w:ascii="Times New Roman" w:hAnsi="Times New Roman" w:cs="Times New Roman"/>
              </w:rPr>
              <w:t>LST EN ISO 105-E04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1BF3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6DA839D8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06163DF6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353F5A0B" w14:textId="69C001E9" w:rsidR="00762532" w:rsidRDefault="00FF6CAA" w:rsidP="007D649E">
            <w:pPr>
              <w:spacing w:after="0" w:line="240" w:lineRule="auto"/>
              <w:jc w:val="center"/>
            </w:pPr>
            <w:r w:rsidRPr="00BE4747">
              <w:sym w:font="Symbol" w:char="F0B3"/>
            </w:r>
            <w:r w:rsidRPr="00BE4747">
              <w:t xml:space="preserve"> 4</w:t>
            </w:r>
          </w:p>
          <w:p w14:paraId="0BF691B0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641E3926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1223ADD4" w14:textId="0D3FD014" w:rsidR="00FF6CAA" w:rsidRDefault="00FF6CAA" w:rsidP="007D649E">
            <w:pPr>
              <w:spacing w:after="0" w:line="240" w:lineRule="auto"/>
              <w:jc w:val="center"/>
            </w:pPr>
            <w:r w:rsidRPr="00BE4747">
              <w:sym w:font="Symbol" w:char="F0B3"/>
            </w:r>
            <w:r w:rsidRPr="00BE4747">
              <w:t xml:space="preserve"> 4</w:t>
            </w:r>
          </w:p>
          <w:p w14:paraId="276A480D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403A6E74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16A4293C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5AD6C491" w14:textId="1CAC3CC6" w:rsidR="00FF6CAA" w:rsidRDefault="00FF6CAA" w:rsidP="007D649E">
            <w:pPr>
              <w:spacing w:after="0" w:line="240" w:lineRule="auto"/>
              <w:jc w:val="center"/>
            </w:pPr>
            <w:r w:rsidRPr="00BE4747">
              <w:sym w:font="Symbol" w:char="F0B3"/>
            </w:r>
            <w:r w:rsidRPr="00BE4747">
              <w:t xml:space="preserve"> 4</w:t>
            </w:r>
          </w:p>
          <w:p w14:paraId="3D646AB4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4A9A30E7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40CE00EC" w14:textId="77777777" w:rsidR="00FF6CAA" w:rsidRDefault="00FF6CAA" w:rsidP="007D649E">
            <w:pPr>
              <w:spacing w:after="0" w:line="240" w:lineRule="auto"/>
              <w:jc w:val="center"/>
            </w:pPr>
          </w:p>
          <w:p w14:paraId="03288920" w14:textId="1852F000" w:rsidR="00FF6CAA" w:rsidRPr="007D021C" w:rsidRDefault="00FF6CAA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E4747">
              <w:sym w:font="Symbol" w:char="F0B3"/>
            </w:r>
            <w:r w:rsidRPr="00BE4747">
              <w:t xml:space="preserve"> 4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4AB2" w14:textId="73202ACE" w:rsidR="00762532" w:rsidRPr="007D021C" w:rsidRDefault="00FF6CAA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lastRenderedPageBreak/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5FBE" w14:textId="77777777" w:rsidR="00762532" w:rsidRPr="008B634F" w:rsidRDefault="0076253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62532" w:rsidRPr="008B634F" w14:paraId="0F0E88AB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A4DE1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348E604B" w14:textId="24300061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0FECD" w14:textId="77AC1EA2" w:rsidR="00762532" w:rsidRPr="007D021C" w:rsidRDefault="0095271B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95271B">
              <w:rPr>
                <w:rFonts w:ascii="Times New Roman" w:hAnsi="Times New Roman" w:cs="Times New Roman"/>
              </w:rPr>
              <w:t>Mikrobiologinio aktyvumo įvertinimas</w:t>
            </w:r>
            <w:r>
              <w:rPr>
                <w:rFonts w:ascii="Times New Roman" w:hAnsi="Times New Roman" w:cs="Times New Roman"/>
              </w:rPr>
              <w:t>/</w:t>
            </w:r>
            <w:r>
              <w:t xml:space="preserve"> </w:t>
            </w:r>
            <w:r w:rsidRPr="0095271B">
              <w:rPr>
                <w:rFonts w:ascii="Times New Roman" w:hAnsi="Times New Roman" w:cs="Times New Roman"/>
              </w:rPr>
              <w:t>LST EN ISO 20645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BEB59" w14:textId="0181D958" w:rsidR="00762532" w:rsidRPr="007D021C" w:rsidRDefault="0095271B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ras efektyvuma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065E3" w14:textId="628A88B9" w:rsidR="00762532" w:rsidRPr="007D021C" w:rsidRDefault="0095271B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183EA" w14:textId="77777777" w:rsidR="00762532" w:rsidRPr="008B634F" w:rsidRDefault="0076253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62532" w:rsidRPr="008B634F" w14:paraId="1E0ECF25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760FE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0A3602AF" w14:textId="1DF6A925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3AE3" w14:textId="77777777" w:rsidR="0095271B" w:rsidRPr="0095271B" w:rsidRDefault="0095271B" w:rsidP="0095271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95271B">
              <w:rPr>
                <w:rFonts w:ascii="Times New Roman" w:hAnsi="Times New Roman" w:cs="Times New Roman"/>
              </w:rPr>
              <w:t>Medžiagos polinkis (po 5000 ciklų), laipsnis:</w:t>
            </w:r>
          </w:p>
          <w:p w14:paraId="20A7CC7E" w14:textId="3CFE1C34" w:rsidR="0095271B" w:rsidRPr="0095271B" w:rsidRDefault="0095271B" w:rsidP="0095271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95271B">
              <w:rPr>
                <w:rFonts w:ascii="Times New Roman" w:hAnsi="Times New Roman" w:cs="Times New Roman"/>
              </w:rPr>
              <w:t>pūkuotis</w:t>
            </w:r>
          </w:p>
          <w:p w14:paraId="605CAFD3" w14:textId="7B8CBDFF" w:rsidR="0095271B" w:rsidRPr="0095271B" w:rsidRDefault="0095271B" w:rsidP="0095271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95271B">
              <w:rPr>
                <w:rFonts w:ascii="Times New Roman" w:hAnsi="Times New Roman" w:cs="Times New Roman"/>
              </w:rPr>
              <w:t>pumpuruotis</w:t>
            </w:r>
          </w:p>
          <w:p w14:paraId="4E44EF42" w14:textId="77777777" w:rsidR="00762532" w:rsidRDefault="0095271B" w:rsidP="0095271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95271B">
              <w:rPr>
                <w:rFonts w:ascii="Times New Roman" w:hAnsi="Times New Roman" w:cs="Times New Roman"/>
              </w:rPr>
              <w:t>vel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5511AC4B" w14:textId="459B87AD" w:rsidR="0095271B" w:rsidRPr="0095271B" w:rsidRDefault="0095271B" w:rsidP="0095271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95271B">
              <w:rPr>
                <w:rFonts w:ascii="Times New Roman" w:hAnsi="Times New Roman" w:cs="Times New Roman"/>
                <w:bCs/>
                <w:szCs w:val="24"/>
              </w:rPr>
              <w:t xml:space="preserve">LST EN ISO 12945-2 </w:t>
            </w:r>
            <w:r w:rsidRPr="0095271B">
              <w:rPr>
                <w:rFonts w:ascii="Times New Roman" w:hAnsi="Times New Roman" w:cs="Times New Roman"/>
                <w:szCs w:val="24"/>
              </w:rPr>
              <w:t>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C1C9" w14:textId="77777777" w:rsidR="0095271B" w:rsidRDefault="0095271B" w:rsidP="00952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7FE0B3D" w14:textId="77777777" w:rsidR="0095271B" w:rsidRDefault="0095271B" w:rsidP="00952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58F7E3" w14:textId="77777777" w:rsidR="0095271B" w:rsidRDefault="0095271B" w:rsidP="00952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0F7325" w14:textId="77777777" w:rsidR="0095271B" w:rsidRDefault="0095271B" w:rsidP="00952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6902040" w14:textId="4A2A7676" w:rsidR="0095271B" w:rsidRPr="0095271B" w:rsidRDefault="0095271B" w:rsidP="00952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271B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9527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0231FEF6" w14:textId="77777777" w:rsidR="0095271B" w:rsidRPr="0095271B" w:rsidRDefault="0095271B" w:rsidP="00952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271B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9527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220BA658" w14:textId="530EDBD3" w:rsidR="00762532" w:rsidRPr="007D021C" w:rsidRDefault="0095271B" w:rsidP="009527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5271B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9527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436E" w14:textId="63B71044" w:rsidR="00762532" w:rsidRPr="007D021C" w:rsidRDefault="0095271B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950B" w14:textId="77777777" w:rsidR="00762532" w:rsidRPr="008B634F" w:rsidRDefault="0076253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62532" w:rsidRPr="008B634F" w14:paraId="75A70B8F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A7770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7D9ABF80" w14:textId="372CF48B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ED29" w14:textId="77777777" w:rsidR="00762532" w:rsidRDefault="0095271B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95271B">
              <w:rPr>
                <w:rFonts w:ascii="Times New Roman" w:hAnsi="Times New Roman" w:cs="Times New Roman"/>
              </w:rPr>
              <w:t>Atsparumas dilinimui, sūkia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34B19B98" w14:textId="7F98DFAC" w:rsidR="0095271B" w:rsidRPr="007D021C" w:rsidRDefault="0095271B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95271B">
              <w:rPr>
                <w:rFonts w:ascii="Times New Roman" w:hAnsi="Times New Roman" w:cs="Times New Roman"/>
              </w:rPr>
              <w:t>LST EN ISO12947-2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AE712" w14:textId="25E72DAC" w:rsidR="00762532" w:rsidRPr="007D021C" w:rsidRDefault="0095271B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E4747">
              <w:t>≥</w:t>
            </w:r>
            <w:r>
              <w:rPr>
                <w:rFonts w:ascii="Symbol" w:hAnsi="Symbol"/>
              </w:rPr>
              <w:t></w:t>
            </w:r>
            <w:r>
              <w:rPr>
                <w:rFonts w:ascii="Symbol" w:hAnsi="Symbol"/>
              </w:rPr>
              <w:t></w:t>
            </w:r>
            <w:r w:rsidRPr="00BE4747">
              <w:rPr>
                <w:rFonts w:ascii="Symbol" w:hAnsi="Symbol"/>
              </w:rPr>
              <w:t></w:t>
            </w:r>
            <w:r w:rsidRPr="00BE4747">
              <w:rPr>
                <w:rFonts w:ascii="Symbol" w:hAnsi="Symbol"/>
              </w:rPr>
              <w:t></w:t>
            </w:r>
            <w:r w:rsidRPr="00BE4747">
              <w:rPr>
                <w:rFonts w:ascii="Symbol" w:hAnsi="Symbol"/>
              </w:rPr>
              <w:t>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F50A3" w14:textId="3D203066" w:rsidR="00762532" w:rsidRPr="007D021C" w:rsidRDefault="0095271B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578C6" w14:textId="77777777" w:rsidR="00762532" w:rsidRPr="008B634F" w:rsidRDefault="0076253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62532" w:rsidRPr="008B634F" w14:paraId="3A9FA60D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3C16B" w14:textId="77777777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73294619" w14:textId="2E4A8F05" w:rsidR="00762532" w:rsidRDefault="0076253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6885" w14:textId="77777777" w:rsidR="00762532" w:rsidRDefault="0095271B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95271B">
              <w:rPr>
                <w:rFonts w:ascii="Times New Roman" w:hAnsi="Times New Roman" w:cs="Times New Roman"/>
              </w:rPr>
              <w:t>Grįžtamoji deformacija (D), po 30 min relaksacijos (skersine ir išilgine kryptimis), %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11732891" w14:textId="276335C5" w:rsidR="0095271B" w:rsidRPr="007D021C" w:rsidRDefault="0095271B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95271B">
              <w:rPr>
                <w:rFonts w:ascii="Times New Roman" w:hAnsi="Times New Roman" w:cs="Times New Roman"/>
              </w:rPr>
              <w:t>LST EN ISO 20931-1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80358" w14:textId="52FF080C" w:rsidR="00762532" w:rsidRPr="007D021C" w:rsidRDefault="0095271B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>≥ 9</w:t>
            </w:r>
            <w:r w:rsidRPr="00863847">
              <w:t>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F115" w14:textId="4438441D" w:rsidR="00762532" w:rsidRPr="007D021C" w:rsidRDefault="0095271B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16941" w14:textId="77777777" w:rsidR="00762532" w:rsidRPr="008B634F" w:rsidRDefault="0076253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95271B" w:rsidRPr="008B634F" w14:paraId="656EC0BA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E960A" w14:textId="77777777" w:rsidR="0095271B" w:rsidRDefault="0095271B" w:rsidP="0095271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EDDC5" w14:textId="2A7329F9" w:rsidR="0095271B" w:rsidRPr="00561C44" w:rsidRDefault="0095271B" w:rsidP="0095271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561C44">
              <w:rPr>
                <w:rFonts w:ascii="Times New Roman" w:hAnsi="Times New Roman" w:cs="Times New Roman"/>
              </w:rPr>
              <w:t>Medžiaga turi būti apdorota permanentine antibakterine apdaila, atlaikančia 30 skalbimo ciklų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E9AC5" w14:textId="374926A5" w:rsidR="0095271B" w:rsidRPr="007D021C" w:rsidRDefault="0095271B" w:rsidP="009527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>-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FB833" w14:textId="00C99BCB" w:rsidR="00561C44" w:rsidRPr="00561C44" w:rsidRDefault="00561C44" w:rsidP="009527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561C44">
              <w:rPr>
                <w:rFonts w:ascii="Times New Roman" w:hAnsi="Times New Roman" w:cs="Times New Roman"/>
                <w:i/>
                <w:iCs/>
              </w:rPr>
              <w:t>N</w:t>
            </w:r>
            <w:r w:rsidRPr="00561C44">
              <w:rPr>
                <w:rFonts w:ascii="Times New Roman" w:hAnsi="Times New Roman" w:cs="Times New Roman"/>
                <w:i/>
                <w:iCs/>
              </w:rPr>
              <w:t>urodyti bandymų metodo žymenį</w:t>
            </w:r>
            <w:r w:rsidRPr="00561C44">
              <w:rPr>
                <w:rFonts w:ascii="Times New Roman" w:hAnsi="Times New Roman" w:cs="Times New Roman"/>
                <w:i/>
                <w:iCs/>
              </w:rPr>
              <w:t>/</w:t>
            </w:r>
            <w:r w:rsidRPr="00561C44">
              <w:rPr>
                <w:rFonts w:ascii="Times New Roman" w:hAnsi="Times New Roman" w:cs="Times New Roman"/>
                <w:i/>
                <w:iCs/>
              </w:rPr>
              <w:t xml:space="preserve"> pateikti apdailos veiksmingumą patvirtinantį dokumentą</w:t>
            </w:r>
          </w:p>
          <w:p w14:paraId="19C446FE" w14:textId="57AA46C8" w:rsidR="0095271B" w:rsidRPr="007D021C" w:rsidRDefault="0095271B" w:rsidP="009527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466F" w14:textId="77777777" w:rsidR="0095271B" w:rsidRPr="008B634F" w:rsidRDefault="0095271B" w:rsidP="0095271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4508A6" w:rsidRPr="008B634F" w14:paraId="6B22912C" w14:textId="77777777" w:rsidTr="009A04E1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8F0EE" w14:textId="77777777" w:rsidR="004508A6" w:rsidRDefault="004508A6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25990" w14:textId="405A13B7" w:rsidR="004508A6" w:rsidRPr="008B634F" w:rsidRDefault="004508A6" w:rsidP="004508A6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508A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TRIKOTAŽINĖS MEDŽIAGOS ŠORTŲ KIŠENĖMS (</w:t>
            </w:r>
            <w:r w:rsidRPr="004508A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TINKLELIO STRUKTŪROS</w:t>
            </w:r>
            <w:r w:rsidRPr="004508A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 xml:space="preserve">) TECHNINĖS CHARAKTERISTIKOS </w:t>
            </w:r>
          </w:p>
        </w:tc>
      </w:tr>
      <w:tr w:rsidR="00762532" w:rsidRPr="008B634F" w14:paraId="46B6D1DA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AD60" w14:textId="4C46A924" w:rsidR="0076253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lentelė</w:t>
            </w:r>
          </w:p>
          <w:p w14:paraId="2F9AF767" w14:textId="7782D652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EFCD" w14:textId="5C254B16" w:rsidR="00762532" w:rsidRPr="007D021C" w:rsidRDefault="00312D1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Pluoštinė sudėtis, %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97B57" w14:textId="77F5C42F" w:rsidR="00762532" w:rsidRPr="007D021C" w:rsidRDefault="00312D1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PES 100 %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D99B6" w14:textId="5994C074" w:rsidR="00762532" w:rsidRPr="007D021C" w:rsidRDefault="00312D1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C48B" w14:textId="77777777" w:rsidR="00762532" w:rsidRPr="008B634F" w:rsidRDefault="0076253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4508A6" w:rsidRPr="008B634F" w14:paraId="55CC1D22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6F6E0" w14:textId="77777777" w:rsidR="004508A6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7 lentelė </w:t>
            </w:r>
          </w:p>
          <w:p w14:paraId="1B0DA7BC" w14:textId="6CB768DA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13261" w14:textId="77777777" w:rsidR="004508A6" w:rsidRDefault="00312D1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Paviršinis tankis, g/m2</w:t>
            </w:r>
          </w:p>
          <w:p w14:paraId="607805DF" w14:textId="72C9A6C6" w:rsidR="00312D12" w:rsidRP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  <w:r>
              <w:t xml:space="preserve"> </w:t>
            </w:r>
            <w:r w:rsidRPr="00312D12">
              <w:rPr>
                <w:rFonts w:ascii="Times New Roman" w:hAnsi="Times New Roman" w:cs="Times New Roman"/>
              </w:rPr>
              <w:t>LST ISO 3801 arba lygiavertį</w:t>
            </w:r>
          </w:p>
          <w:p w14:paraId="75E8958F" w14:textId="778635C4" w:rsidR="00312D12" w:rsidRPr="007D021C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lastRenderedPageBreak/>
              <w:t>LST EN 12127 (EN 12127) arba lygiavertį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A1465" w14:textId="77777777" w:rsidR="00312D12" w:rsidRPr="00312D12" w:rsidRDefault="00312D12" w:rsidP="00312D1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lastRenderedPageBreak/>
              <w:t>60,0</w:t>
            </w:r>
          </w:p>
          <w:p w14:paraId="76BE8CFA" w14:textId="1C3D2748" w:rsidR="004508A6" w:rsidRPr="007D021C" w:rsidRDefault="00312D12" w:rsidP="00312D1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 xml:space="preserve"> +10,0; -5,0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340BE" w14:textId="6CE7A322" w:rsidR="004508A6" w:rsidRPr="007D021C" w:rsidRDefault="00312D1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77E7B" w14:textId="77777777" w:rsidR="004508A6" w:rsidRPr="008B634F" w:rsidRDefault="004508A6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4508A6" w:rsidRPr="008B634F" w14:paraId="4C7C727E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5F585" w14:textId="004C3A73" w:rsidR="004508A6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7 lentelė </w:t>
            </w:r>
          </w:p>
          <w:p w14:paraId="6CF9B186" w14:textId="2039CC47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E51BB" w14:textId="77777777" w:rsidR="004508A6" w:rsidRDefault="00312D1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Matmenų pokytis išskalbus ir išdžiovinus (skalbimo ir džiovinimo procedūros pagal LST EN ISO 6330: skalbimo procedūra – 6M, džiovinimo būdas – F ) (skersine ir išilgine kryptimis), %, ne daugiau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421C5046" w14:textId="176259BD" w:rsidR="00312D12" w:rsidRPr="00312D12" w:rsidRDefault="00312D1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  <w:lang w:eastAsia="ar-SA"/>
              </w:rPr>
              <w:t>LST EN ISO 5077 (ISO 5077) arba lygiavertį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6B2A" w14:textId="43E24636" w:rsidR="004508A6" w:rsidRPr="007D021C" w:rsidRDefault="00312D1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06F8">
              <w:rPr>
                <w:rFonts w:ascii="Symbol" w:hAnsi="Symbol"/>
                <w:lang w:eastAsia="ar-SA"/>
              </w:rPr>
              <w:t></w:t>
            </w:r>
            <w:r w:rsidRPr="00D906F8">
              <w:rPr>
                <w:lang w:eastAsia="ar-SA"/>
              </w:rPr>
              <w:t xml:space="preserve"> </w:t>
            </w:r>
            <w:r>
              <w:rPr>
                <w:lang w:eastAsia="ar-SA"/>
              </w:rPr>
              <w:t>5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C0D03" w14:textId="20748920" w:rsidR="004508A6" w:rsidRPr="007D021C" w:rsidRDefault="00312D1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ą reikšmę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C155E" w14:textId="77777777" w:rsidR="004508A6" w:rsidRPr="008B634F" w:rsidRDefault="004508A6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312D12" w:rsidRPr="008B634F" w14:paraId="7E669B81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26E4A" w14:textId="77777777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lentelė</w:t>
            </w:r>
          </w:p>
          <w:p w14:paraId="3BA569F9" w14:textId="64327F58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939A6" w14:textId="77777777" w:rsidR="00312D12" w:rsidRP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Medžiagos polinkis (po 30 min), laipsnis:</w:t>
            </w:r>
          </w:p>
          <w:p w14:paraId="51F58000" w14:textId="0D3CB428" w:rsidR="00312D12" w:rsidRP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312D12">
              <w:rPr>
                <w:rFonts w:ascii="Times New Roman" w:hAnsi="Times New Roman" w:cs="Times New Roman"/>
              </w:rPr>
              <w:t>pūkuotis</w:t>
            </w:r>
          </w:p>
          <w:p w14:paraId="523C7304" w14:textId="6CD81F5F" w:rsidR="00312D12" w:rsidRP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312D12">
              <w:rPr>
                <w:rFonts w:ascii="Times New Roman" w:hAnsi="Times New Roman" w:cs="Times New Roman"/>
              </w:rPr>
              <w:t>pumpuruotis</w:t>
            </w:r>
          </w:p>
          <w:p w14:paraId="09A8A759" w14:textId="77777777" w:rsid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312D12">
              <w:rPr>
                <w:rFonts w:ascii="Times New Roman" w:hAnsi="Times New Roman" w:cs="Times New Roman"/>
              </w:rPr>
              <w:t>vel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53DF4C00" w14:textId="09E06BD8" w:rsidR="00312D12" w:rsidRPr="007D021C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LST EN ISO 12945-2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FB58" w14:textId="77777777" w:rsid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6D9377" w14:textId="77777777" w:rsid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0325697" w14:textId="77777777" w:rsid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5346CE" w14:textId="63BEF7B9" w:rsidR="00312D12" w:rsidRP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12D12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312D12">
              <w:rPr>
                <w:rFonts w:ascii="Times New Roman" w:eastAsia="Times New Roman" w:hAnsi="Times New Roman" w:cs="Times New Roman"/>
              </w:rPr>
              <w:t xml:space="preserve"> 4</w:t>
            </w:r>
          </w:p>
          <w:p w14:paraId="0ED02F72" w14:textId="77777777" w:rsidR="00312D12" w:rsidRP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12D12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312D12">
              <w:rPr>
                <w:rFonts w:ascii="Times New Roman" w:eastAsia="Times New Roman" w:hAnsi="Times New Roman" w:cs="Times New Roman"/>
              </w:rPr>
              <w:t xml:space="preserve"> 4</w:t>
            </w:r>
          </w:p>
          <w:p w14:paraId="38736DF9" w14:textId="63B8DD63" w:rsidR="00312D12" w:rsidRPr="007D021C" w:rsidRDefault="00312D12" w:rsidP="00312D1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312D12">
              <w:rPr>
                <w:rFonts w:ascii="Times New Roman" w:eastAsia="Times New Roman" w:hAnsi="Times New Roman" w:cs="Times New Roman"/>
              </w:rPr>
              <w:t xml:space="preserve"> 4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EB85B" w14:textId="595333B8" w:rsidR="00312D12" w:rsidRPr="007D021C" w:rsidRDefault="00312D1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35F2A" w14:textId="77777777" w:rsidR="00312D12" w:rsidRPr="008B634F" w:rsidRDefault="00312D1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312D12" w:rsidRPr="008B634F" w14:paraId="2C9A05C3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E4DE" w14:textId="77777777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7 lentelė </w:t>
            </w:r>
          </w:p>
          <w:p w14:paraId="4145EF8D" w14:textId="77777777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  <w:p w14:paraId="33C01097" w14:textId="77777777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4648E4E" w14:textId="77777777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.</w:t>
            </w:r>
          </w:p>
          <w:p w14:paraId="7121248D" w14:textId="77777777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.</w:t>
            </w:r>
          </w:p>
          <w:p w14:paraId="750E5779" w14:textId="4E178E44" w:rsidR="00312D12" w:rsidRDefault="00312D12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.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F5D87" w14:textId="77777777" w:rsidR="00312D12" w:rsidRP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Nusidažymo atsparumas , balais</w:t>
            </w:r>
          </w:p>
          <w:p w14:paraId="4F03CD19" w14:textId="78C1F80C" w:rsid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- sausai trinčia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2C37E8A4" w14:textId="47AD4A1F" w:rsidR="00312D12" w:rsidRP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LST EN ISO 105-X12 arba lygiaver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5FE015BE" w14:textId="5E0171E2" w:rsid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- šlapiai trinčia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1B9CA3CD" w14:textId="526589F8" w:rsidR="00312D12" w:rsidRPr="00312D12" w:rsidRDefault="00312D12" w:rsidP="00312D12">
            <w:pPr>
              <w:suppressAutoHyphens/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LST EN ISO 105-X12 arba lygiavert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/</w:t>
            </w:r>
          </w:p>
          <w:p w14:paraId="0BA11757" w14:textId="77777777" w:rsidR="00312D12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- skalbimui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423EB930" w14:textId="66DE2575" w:rsidR="00312D12" w:rsidRPr="007D021C" w:rsidRDefault="00312D12" w:rsidP="00312D1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hAnsi="Times New Roman" w:cs="Times New Roman"/>
              </w:rPr>
              <w:t>LST EN ISO 105-C06 arba lygiaverti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8C6C2" w14:textId="77777777" w:rsid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39D3D972" w14:textId="77777777" w:rsid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1C623EA2" w14:textId="77777777" w:rsid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42B5362F" w14:textId="0F49C6F4" w:rsidR="00312D12" w:rsidRP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12D12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312D12">
              <w:rPr>
                <w:rFonts w:ascii="Times New Roman" w:eastAsia="Times New Roman" w:hAnsi="Times New Roman" w:cs="Times New Roman"/>
              </w:rPr>
              <w:t xml:space="preserve"> 4</w:t>
            </w:r>
          </w:p>
          <w:p w14:paraId="3CEC8D7B" w14:textId="77777777" w:rsidR="00312D12" w:rsidRPr="00312D12" w:rsidRDefault="00312D12" w:rsidP="00312D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12D12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312D12">
              <w:rPr>
                <w:rFonts w:ascii="Times New Roman" w:eastAsia="Times New Roman" w:hAnsi="Times New Roman" w:cs="Times New Roman"/>
              </w:rPr>
              <w:t xml:space="preserve"> 4</w:t>
            </w:r>
          </w:p>
          <w:p w14:paraId="7B534691" w14:textId="59FC6A72" w:rsidR="00312D12" w:rsidRPr="007D021C" w:rsidRDefault="00312D12" w:rsidP="00312D1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12D12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312D12">
              <w:rPr>
                <w:rFonts w:ascii="Times New Roman" w:eastAsia="Times New Roman" w:hAnsi="Times New Roman" w:cs="Times New Roman"/>
              </w:rPr>
              <w:t xml:space="preserve"> 4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72A9A" w14:textId="49EFB722" w:rsidR="00312D12" w:rsidRPr="007D021C" w:rsidRDefault="00312D1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A2E96" w14:textId="77777777" w:rsidR="00312D12" w:rsidRPr="008B634F" w:rsidRDefault="00312D12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4508A6" w:rsidRPr="008B634F" w14:paraId="453CF9B2" w14:textId="77777777" w:rsidTr="0095271B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E422B" w14:textId="77777777" w:rsidR="004508A6" w:rsidRDefault="004508A6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1954" w14:textId="3B9FC40F" w:rsidR="004508A6" w:rsidRPr="007D021C" w:rsidRDefault="00BF44A4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BF44A4">
              <w:rPr>
                <w:rFonts w:ascii="Times New Roman" w:hAnsi="Times New Roman" w:cs="Times New Roman"/>
              </w:rPr>
              <w:t xml:space="preserve">Medžiaga turi būti apdorota permanentine antibakterine apdaila, atlaikančia 30 skalbimo ciklų 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7DB6" w14:textId="65AFE2DF" w:rsidR="004508A6" w:rsidRPr="007D021C" w:rsidRDefault="00BF44A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092EC" w14:textId="537FB782" w:rsidR="004508A6" w:rsidRPr="005F4283" w:rsidRDefault="00BF44A4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5F4283">
              <w:rPr>
                <w:rFonts w:ascii="Times New Roman" w:hAnsi="Times New Roman" w:cs="Times New Roman"/>
                <w:i/>
                <w:iCs/>
              </w:rPr>
              <w:t>N</w:t>
            </w:r>
            <w:r w:rsidRPr="005F4283">
              <w:rPr>
                <w:rFonts w:ascii="Times New Roman" w:hAnsi="Times New Roman" w:cs="Times New Roman"/>
                <w:i/>
                <w:iCs/>
              </w:rPr>
              <w:t>urodyti bandymų metodo žymenį</w:t>
            </w:r>
            <w:r w:rsidRPr="005F4283">
              <w:rPr>
                <w:rFonts w:ascii="Times New Roman" w:hAnsi="Times New Roman" w:cs="Times New Roman"/>
                <w:i/>
                <w:iCs/>
              </w:rPr>
              <w:t xml:space="preserve">/ </w:t>
            </w:r>
            <w:r w:rsidRPr="005F4283">
              <w:rPr>
                <w:rFonts w:ascii="Times New Roman" w:hAnsi="Times New Roman" w:cs="Times New Roman"/>
                <w:i/>
                <w:iCs/>
              </w:rPr>
              <w:t>pateikti apdailos veiksmingumą patvirtinantį dokumentą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13F7A" w14:textId="77777777" w:rsidR="004508A6" w:rsidRPr="008B634F" w:rsidRDefault="004508A6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</w:tbl>
    <w:p w14:paraId="2151179B" w14:textId="77777777" w:rsidR="00B95D99" w:rsidRPr="008B634F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34078091" w14:textId="5B5C9DE5" w:rsidR="00B95D99" w:rsidRPr="00213AE5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lang w:eastAsia="lt-LT"/>
        </w:rPr>
      </w:pPr>
      <w:r w:rsidRPr="00213AE5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bandymų protokoluose. </w:t>
      </w:r>
    </w:p>
    <w:p w14:paraId="26C82305" w14:textId="77777777" w:rsidR="006D351B" w:rsidRDefault="006D351B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1742897" w14:textId="55B3C821" w:rsidR="003E37DF" w:rsidRPr="00213AE5" w:rsidRDefault="003E37DF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66FD6FF3" w14:textId="32EF9E5F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B95D99">
        <w:rPr>
          <w:rFonts w:ascii="Times New Roman" w:hAnsi="Times New Roman" w:cs="Times New Roman"/>
          <w:sz w:val="24"/>
          <w:szCs w:val="24"/>
        </w:rPr>
        <w:t>________</w:t>
      </w:r>
    </w:p>
    <w:sectPr w:rsidR="0043421C" w:rsidRPr="003C42A4" w:rsidSect="00CB3AB9">
      <w:footerReference w:type="default" r:id="rId8"/>
      <w:pgSz w:w="11906" w:h="16838"/>
      <w:pgMar w:top="993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26E81" w14:textId="77777777" w:rsidR="003D15BC" w:rsidRDefault="003D15BC" w:rsidP="00D91173">
      <w:pPr>
        <w:spacing w:after="0" w:line="240" w:lineRule="auto"/>
      </w:pPr>
      <w:r>
        <w:separator/>
      </w:r>
    </w:p>
  </w:endnote>
  <w:endnote w:type="continuationSeparator" w:id="0">
    <w:p w14:paraId="659243DA" w14:textId="77777777" w:rsidR="003D15BC" w:rsidRDefault="003D15BC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7A87" w:usb1="80000000" w:usb2="00000008" w:usb3="00000000" w:csb0="000000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2F35DD57" w:rsidR="00E24AD7" w:rsidRPr="00D91173" w:rsidRDefault="00E24AD7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473306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E24AD7" w:rsidRDefault="00E24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64FAC" w14:textId="77777777" w:rsidR="003D15BC" w:rsidRDefault="003D15BC" w:rsidP="00D91173">
      <w:pPr>
        <w:spacing w:after="0" w:line="240" w:lineRule="auto"/>
      </w:pPr>
      <w:r>
        <w:separator/>
      </w:r>
    </w:p>
  </w:footnote>
  <w:footnote w:type="continuationSeparator" w:id="0">
    <w:p w14:paraId="6B4569BE" w14:textId="77777777" w:rsidR="003D15BC" w:rsidRDefault="003D15BC" w:rsidP="00D91173">
      <w:pPr>
        <w:spacing w:after="0" w:line="240" w:lineRule="auto"/>
      </w:pPr>
      <w:r>
        <w:continuationSeparator/>
      </w:r>
    </w:p>
  </w:footnote>
  <w:footnote w:id="1">
    <w:p w14:paraId="5A0845F8" w14:textId="37519C25" w:rsidR="00DA616D" w:rsidRDefault="00DA616D">
      <w:pPr>
        <w:pStyle w:val="FootnoteText"/>
      </w:pPr>
      <w:r>
        <w:rPr>
          <w:rStyle w:val="FootnoteReference"/>
        </w:rPr>
        <w:footnoteRef/>
      </w:r>
      <w:r>
        <w:t xml:space="preserve"> T</w:t>
      </w:r>
      <w:r w:rsidRPr="00DA616D">
        <w:rPr>
          <w:rFonts w:ascii="Times New Roman" w:hAnsi="Times New Roman" w:cs="Times New Roman"/>
          <w:sz w:val="22"/>
          <w:szCs w:val="22"/>
        </w:rPr>
        <w:t>rikotažinės medžiagos šortų kišenėms (tinklelio struktūros) techninė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DA616D">
        <w:rPr>
          <w:rFonts w:ascii="Times New Roman" w:hAnsi="Times New Roman" w:cs="Times New Roman"/>
          <w:sz w:val="22"/>
          <w:szCs w:val="22"/>
        </w:rPr>
        <w:t>s charakteristiko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DA616D">
        <w:rPr>
          <w:rFonts w:ascii="Times New Roman" w:hAnsi="Times New Roman" w:cs="Times New Roman"/>
          <w:sz w:val="22"/>
          <w:szCs w:val="22"/>
        </w:rPr>
        <w:t>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665EED">
        <w:rPr>
          <w:rFonts w:ascii="Times New Roman" w:hAnsi="Times New Roman" w:cs="Times New Roman"/>
          <w:sz w:val="22"/>
          <w:szCs w:val="22"/>
        </w:rPr>
        <w:t xml:space="preserve">(nurodytoms Techninės specifikacijos 7 lentelėje) </w:t>
      </w:r>
      <w:r>
        <w:rPr>
          <w:rFonts w:ascii="Times New Roman" w:hAnsi="Times New Roman" w:cs="Times New Roman"/>
          <w:sz w:val="22"/>
          <w:szCs w:val="22"/>
        </w:rPr>
        <w:t>pagrįsti, tiekėjas turi pateikti medžiagos gamintojo techninius dokumentus, patvirtinančius reikalaujamas reikšm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3D102E"/>
    <w:multiLevelType w:val="hybridMultilevel"/>
    <w:tmpl w:val="B0CCF81A"/>
    <w:lvl w:ilvl="0" w:tplc="20A6CE9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65156"/>
    <w:multiLevelType w:val="hybridMultilevel"/>
    <w:tmpl w:val="85AA6B40"/>
    <w:lvl w:ilvl="0" w:tplc="9B963D1A">
      <w:start w:val="4"/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C03705"/>
    <w:multiLevelType w:val="hybridMultilevel"/>
    <w:tmpl w:val="F0F46522"/>
    <w:lvl w:ilvl="0" w:tplc="BBF4237E">
      <w:start w:val="15"/>
      <w:numFmt w:val="bullet"/>
      <w:lvlText w:val="≥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3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5" w15:restartNumberingAfterBreak="0">
    <w:nsid w:val="58A3241D"/>
    <w:multiLevelType w:val="multilevel"/>
    <w:tmpl w:val="E6D283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6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FE315C9"/>
    <w:multiLevelType w:val="hybridMultilevel"/>
    <w:tmpl w:val="5582CF7E"/>
    <w:lvl w:ilvl="0" w:tplc="CDA0EAC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 w16cid:durableId="181094103">
    <w:abstractNumId w:val="12"/>
  </w:num>
  <w:num w:numId="2" w16cid:durableId="1434789600">
    <w:abstractNumId w:val="14"/>
  </w:num>
  <w:num w:numId="3" w16cid:durableId="2000307150">
    <w:abstractNumId w:val="17"/>
  </w:num>
  <w:num w:numId="4" w16cid:durableId="1661957956">
    <w:abstractNumId w:val="1"/>
  </w:num>
  <w:num w:numId="5" w16cid:durableId="1780373903">
    <w:abstractNumId w:val="4"/>
  </w:num>
  <w:num w:numId="6" w16cid:durableId="1554544101">
    <w:abstractNumId w:val="11"/>
  </w:num>
  <w:num w:numId="7" w16cid:durableId="28379890">
    <w:abstractNumId w:val="3"/>
  </w:num>
  <w:num w:numId="8" w16cid:durableId="926620823">
    <w:abstractNumId w:val="22"/>
  </w:num>
  <w:num w:numId="9" w16cid:durableId="1713576524">
    <w:abstractNumId w:val="0"/>
  </w:num>
  <w:num w:numId="10" w16cid:durableId="259340926">
    <w:abstractNumId w:val="19"/>
  </w:num>
  <w:num w:numId="11" w16cid:durableId="1452818381">
    <w:abstractNumId w:val="7"/>
  </w:num>
  <w:num w:numId="12" w16cid:durableId="1097168684">
    <w:abstractNumId w:val="6"/>
  </w:num>
  <w:num w:numId="13" w16cid:durableId="1711151281">
    <w:abstractNumId w:val="18"/>
  </w:num>
  <w:num w:numId="14" w16cid:durableId="664552868">
    <w:abstractNumId w:val="9"/>
  </w:num>
  <w:num w:numId="15" w16cid:durableId="1944343994">
    <w:abstractNumId w:val="13"/>
  </w:num>
  <w:num w:numId="16" w16cid:durableId="30227166">
    <w:abstractNumId w:val="20"/>
  </w:num>
  <w:num w:numId="17" w16cid:durableId="1090590117">
    <w:abstractNumId w:val="10"/>
  </w:num>
  <w:num w:numId="18" w16cid:durableId="1601530023">
    <w:abstractNumId w:val="16"/>
  </w:num>
  <w:num w:numId="19" w16cid:durableId="1420904016">
    <w:abstractNumId w:val="21"/>
  </w:num>
  <w:num w:numId="20" w16cid:durableId="815875642">
    <w:abstractNumId w:val="15"/>
  </w:num>
  <w:num w:numId="21" w16cid:durableId="1845246310">
    <w:abstractNumId w:val="8"/>
  </w:num>
  <w:num w:numId="22" w16cid:durableId="1758399736">
    <w:abstractNumId w:val="23"/>
  </w:num>
  <w:num w:numId="23" w16cid:durableId="975181650">
    <w:abstractNumId w:val="5"/>
  </w:num>
  <w:num w:numId="24" w16cid:durableId="20587011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37198"/>
    <w:rsid w:val="00042C55"/>
    <w:rsid w:val="00050088"/>
    <w:rsid w:val="00050982"/>
    <w:rsid w:val="000606FF"/>
    <w:rsid w:val="0006436F"/>
    <w:rsid w:val="000742AC"/>
    <w:rsid w:val="00074F9F"/>
    <w:rsid w:val="00076C89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013F"/>
    <w:rsid w:val="000B6DDD"/>
    <w:rsid w:val="000C0710"/>
    <w:rsid w:val="000C3D8C"/>
    <w:rsid w:val="000C581B"/>
    <w:rsid w:val="000E345A"/>
    <w:rsid w:val="000E5692"/>
    <w:rsid w:val="000F11D9"/>
    <w:rsid w:val="000F2CFD"/>
    <w:rsid w:val="000F7B0C"/>
    <w:rsid w:val="001025C4"/>
    <w:rsid w:val="00104CDB"/>
    <w:rsid w:val="001121BF"/>
    <w:rsid w:val="001142B2"/>
    <w:rsid w:val="001235E6"/>
    <w:rsid w:val="001239E5"/>
    <w:rsid w:val="0012489A"/>
    <w:rsid w:val="0013075D"/>
    <w:rsid w:val="00135A71"/>
    <w:rsid w:val="001365A3"/>
    <w:rsid w:val="00142827"/>
    <w:rsid w:val="001461D3"/>
    <w:rsid w:val="001534BA"/>
    <w:rsid w:val="00153A6B"/>
    <w:rsid w:val="00154EF5"/>
    <w:rsid w:val="001621A3"/>
    <w:rsid w:val="001662C8"/>
    <w:rsid w:val="00166726"/>
    <w:rsid w:val="00167A8B"/>
    <w:rsid w:val="001733DC"/>
    <w:rsid w:val="00183762"/>
    <w:rsid w:val="00184012"/>
    <w:rsid w:val="001904B4"/>
    <w:rsid w:val="001918CE"/>
    <w:rsid w:val="00193A4E"/>
    <w:rsid w:val="001A1E30"/>
    <w:rsid w:val="001A4C1F"/>
    <w:rsid w:val="001A512E"/>
    <w:rsid w:val="001B4329"/>
    <w:rsid w:val="001B6843"/>
    <w:rsid w:val="001B6FA0"/>
    <w:rsid w:val="001C0630"/>
    <w:rsid w:val="001C0D3E"/>
    <w:rsid w:val="001C3944"/>
    <w:rsid w:val="001C46ED"/>
    <w:rsid w:val="001D069B"/>
    <w:rsid w:val="001D6F67"/>
    <w:rsid w:val="001E3C1D"/>
    <w:rsid w:val="001F18B4"/>
    <w:rsid w:val="001F4BEE"/>
    <w:rsid w:val="001F7C42"/>
    <w:rsid w:val="00201CCD"/>
    <w:rsid w:val="00203DC5"/>
    <w:rsid w:val="00204FE1"/>
    <w:rsid w:val="002105F0"/>
    <w:rsid w:val="00213AE5"/>
    <w:rsid w:val="002155B7"/>
    <w:rsid w:val="002164B8"/>
    <w:rsid w:val="00221655"/>
    <w:rsid w:val="00223276"/>
    <w:rsid w:val="00225388"/>
    <w:rsid w:val="00240C0D"/>
    <w:rsid w:val="00240D67"/>
    <w:rsid w:val="00240ED2"/>
    <w:rsid w:val="00241734"/>
    <w:rsid w:val="002425DF"/>
    <w:rsid w:val="00253163"/>
    <w:rsid w:val="002541F4"/>
    <w:rsid w:val="00254C16"/>
    <w:rsid w:val="00254C4B"/>
    <w:rsid w:val="00256753"/>
    <w:rsid w:val="00266B0B"/>
    <w:rsid w:val="00272052"/>
    <w:rsid w:val="002744E4"/>
    <w:rsid w:val="002746F4"/>
    <w:rsid w:val="00275301"/>
    <w:rsid w:val="00281675"/>
    <w:rsid w:val="00283302"/>
    <w:rsid w:val="002841DC"/>
    <w:rsid w:val="00293223"/>
    <w:rsid w:val="002946FF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225A"/>
    <w:rsid w:val="002D41A2"/>
    <w:rsid w:val="002D7DCB"/>
    <w:rsid w:val="002E2380"/>
    <w:rsid w:val="002E295B"/>
    <w:rsid w:val="002E4576"/>
    <w:rsid w:val="002E45A9"/>
    <w:rsid w:val="002F2412"/>
    <w:rsid w:val="002F393F"/>
    <w:rsid w:val="002F3FAA"/>
    <w:rsid w:val="002F7606"/>
    <w:rsid w:val="00300C7F"/>
    <w:rsid w:val="003019C7"/>
    <w:rsid w:val="00303143"/>
    <w:rsid w:val="00303D70"/>
    <w:rsid w:val="0030451B"/>
    <w:rsid w:val="00307950"/>
    <w:rsid w:val="00312D12"/>
    <w:rsid w:val="003130B2"/>
    <w:rsid w:val="0031398C"/>
    <w:rsid w:val="00316463"/>
    <w:rsid w:val="00321E95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407AA"/>
    <w:rsid w:val="00345F07"/>
    <w:rsid w:val="0035034A"/>
    <w:rsid w:val="00351D07"/>
    <w:rsid w:val="003536B4"/>
    <w:rsid w:val="00355193"/>
    <w:rsid w:val="00355F9F"/>
    <w:rsid w:val="00362D4F"/>
    <w:rsid w:val="00363514"/>
    <w:rsid w:val="003704B7"/>
    <w:rsid w:val="00376757"/>
    <w:rsid w:val="00377388"/>
    <w:rsid w:val="0037797B"/>
    <w:rsid w:val="00384C11"/>
    <w:rsid w:val="00385A97"/>
    <w:rsid w:val="00386EDF"/>
    <w:rsid w:val="0039068F"/>
    <w:rsid w:val="00391EB3"/>
    <w:rsid w:val="00393C53"/>
    <w:rsid w:val="00396FFA"/>
    <w:rsid w:val="003A1791"/>
    <w:rsid w:val="003A1BA1"/>
    <w:rsid w:val="003A5DDC"/>
    <w:rsid w:val="003A605C"/>
    <w:rsid w:val="003B5441"/>
    <w:rsid w:val="003B640F"/>
    <w:rsid w:val="003B74BF"/>
    <w:rsid w:val="003C12C7"/>
    <w:rsid w:val="003C41E5"/>
    <w:rsid w:val="003C42A4"/>
    <w:rsid w:val="003C452B"/>
    <w:rsid w:val="003C5D72"/>
    <w:rsid w:val="003C7862"/>
    <w:rsid w:val="003D0794"/>
    <w:rsid w:val="003D15BC"/>
    <w:rsid w:val="003D5C3F"/>
    <w:rsid w:val="003E37DF"/>
    <w:rsid w:val="003E42E5"/>
    <w:rsid w:val="003F2F45"/>
    <w:rsid w:val="004015B3"/>
    <w:rsid w:val="00406C7C"/>
    <w:rsid w:val="00414510"/>
    <w:rsid w:val="004171B2"/>
    <w:rsid w:val="00417879"/>
    <w:rsid w:val="00421A7F"/>
    <w:rsid w:val="004221D9"/>
    <w:rsid w:val="00422F3C"/>
    <w:rsid w:val="00423E4A"/>
    <w:rsid w:val="00425762"/>
    <w:rsid w:val="00425E46"/>
    <w:rsid w:val="0042648B"/>
    <w:rsid w:val="00430976"/>
    <w:rsid w:val="004322EB"/>
    <w:rsid w:val="00433759"/>
    <w:rsid w:val="0043421C"/>
    <w:rsid w:val="0043588E"/>
    <w:rsid w:val="004416C2"/>
    <w:rsid w:val="00441ACB"/>
    <w:rsid w:val="0044372C"/>
    <w:rsid w:val="004508A6"/>
    <w:rsid w:val="00451690"/>
    <w:rsid w:val="00460658"/>
    <w:rsid w:val="00466CD5"/>
    <w:rsid w:val="0047019C"/>
    <w:rsid w:val="00471C4E"/>
    <w:rsid w:val="00473306"/>
    <w:rsid w:val="004811DB"/>
    <w:rsid w:val="004856BC"/>
    <w:rsid w:val="00487626"/>
    <w:rsid w:val="00490752"/>
    <w:rsid w:val="00492D8A"/>
    <w:rsid w:val="004A294D"/>
    <w:rsid w:val="004A6611"/>
    <w:rsid w:val="004B14FD"/>
    <w:rsid w:val="004C2609"/>
    <w:rsid w:val="004C466B"/>
    <w:rsid w:val="004C587B"/>
    <w:rsid w:val="004C61DA"/>
    <w:rsid w:val="004D17D8"/>
    <w:rsid w:val="004D3B3C"/>
    <w:rsid w:val="004D6221"/>
    <w:rsid w:val="004D6331"/>
    <w:rsid w:val="004D7573"/>
    <w:rsid w:val="004E4E12"/>
    <w:rsid w:val="004E5BD9"/>
    <w:rsid w:val="004F4F15"/>
    <w:rsid w:val="004F6038"/>
    <w:rsid w:val="00500918"/>
    <w:rsid w:val="00503292"/>
    <w:rsid w:val="00522AEF"/>
    <w:rsid w:val="00524106"/>
    <w:rsid w:val="00524E14"/>
    <w:rsid w:val="00526395"/>
    <w:rsid w:val="0053068B"/>
    <w:rsid w:val="005309D2"/>
    <w:rsid w:val="00536CFF"/>
    <w:rsid w:val="005371B8"/>
    <w:rsid w:val="00537F7D"/>
    <w:rsid w:val="00543EB4"/>
    <w:rsid w:val="00544683"/>
    <w:rsid w:val="0054481B"/>
    <w:rsid w:val="00545A62"/>
    <w:rsid w:val="00561638"/>
    <w:rsid w:val="00561C44"/>
    <w:rsid w:val="00562C83"/>
    <w:rsid w:val="00570289"/>
    <w:rsid w:val="0057052E"/>
    <w:rsid w:val="00571518"/>
    <w:rsid w:val="00572804"/>
    <w:rsid w:val="00581CF5"/>
    <w:rsid w:val="00595760"/>
    <w:rsid w:val="005A6010"/>
    <w:rsid w:val="005A6292"/>
    <w:rsid w:val="005A762A"/>
    <w:rsid w:val="005B0BF3"/>
    <w:rsid w:val="005B199D"/>
    <w:rsid w:val="005B2AA6"/>
    <w:rsid w:val="005B3623"/>
    <w:rsid w:val="005B3968"/>
    <w:rsid w:val="005C1D58"/>
    <w:rsid w:val="005C332E"/>
    <w:rsid w:val="005C471C"/>
    <w:rsid w:val="005C589B"/>
    <w:rsid w:val="005C5EE6"/>
    <w:rsid w:val="005C79C8"/>
    <w:rsid w:val="005D44A6"/>
    <w:rsid w:val="005D7509"/>
    <w:rsid w:val="005D7591"/>
    <w:rsid w:val="005F2C2D"/>
    <w:rsid w:val="005F3E18"/>
    <w:rsid w:val="005F4283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5EA4"/>
    <w:rsid w:val="00637D27"/>
    <w:rsid w:val="00640E62"/>
    <w:rsid w:val="00645BA2"/>
    <w:rsid w:val="00653FA3"/>
    <w:rsid w:val="006560D5"/>
    <w:rsid w:val="00656555"/>
    <w:rsid w:val="00656B9A"/>
    <w:rsid w:val="006577ED"/>
    <w:rsid w:val="006604ED"/>
    <w:rsid w:val="00665E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0CC3"/>
    <w:rsid w:val="006A10C8"/>
    <w:rsid w:val="006A241C"/>
    <w:rsid w:val="006A29B9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35A"/>
    <w:rsid w:val="006C5612"/>
    <w:rsid w:val="006D0761"/>
    <w:rsid w:val="006D351B"/>
    <w:rsid w:val="006D4276"/>
    <w:rsid w:val="006E0D7C"/>
    <w:rsid w:val="006F2CDE"/>
    <w:rsid w:val="006F5D05"/>
    <w:rsid w:val="006F5F14"/>
    <w:rsid w:val="006F6354"/>
    <w:rsid w:val="00705007"/>
    <w:rsid w:val="00705F13"/>
    <w:rsid w:val="00711D41"/>
    <w:rsid w:val="00714430"/>
    <w:rsid w:val="00717B8C"/>
    <w:rsid w:val="00722212"/>
    <w:rsid w:val="00723C65"/>
    <w:rsid w:val="00730810"/>
    <w:rsid w:val="00730DC8"/>
    <w:rsid w:val="00735B74"/>
    <w:rsid w:val="00740719"/>
    <w:rsid w:val="00740BD7"/>
    <w:rsid w:val="0074194F"/>
    <w:rsid w:val="00744B98"/>
    <w:rsid w:val="00751403"/>
    <w:rsid w:val="007577B2"/>
    <w:rsid w:val="00762532"/>
    <w:rsid w:val="00766015"/>
    <w:rsid w:val="00780C2B"/>
    <w:rsid w:val="007906EA"/>
    <w:rsid w:val="00793F4B"/>
    <w:rsid w:val="007A2D56"/>
    <w:rsid w:val="007A7C8C"/>
    <w:rsid w:val="007B2720"/>
    <w:rsid w:val="007B2A93"/>
    <w:rsid w:val="007B4E67"/>
    <w:rsid w:val="007B72F5"/>
    <w:rsid w:val="007B7EA5"/>
    <w:rsid w:val="007C09EE"/>
    <w:rsid w:val="007C236F"/>
    <w:rsid w:val="007C3B57"/>
    <w:rsid w:val="007D021C"/>
    <w:rsid w:val="007D6053"/>
    <w:rsid w:val="007D649E"/>
    <w:rsid w:val="007D6D58"/>
    <w:rsid w:val="007E1B15"/>
    <w:rsid w:val="007F4F92"/>
    <w:rsid w:val="007F61FB"/>
    <w:rsid w:val="0080171B"/>
    <w:rsid w:val="00803A97"/>
    <w:rsid w:val="00803F74"/>
    <w:rsid w:val="008119C3"/>
    <w:rsid w:val="0081322B"/>
    <w:rsid w:val="0081612A"/>
    <w:rsid w:val="00816729"/>
    <w:rsid w:val="00820F44"/>
    <w:rsid w:val="00823075"/>
    <w:rsid w:val="008246F7"/>
    <w:rsid w:val="00826388"/>
    <w:rsid w:val="0083228D"/>
    <w:rsid w:val="00832336"/>
    <w:rsid w:val="0083698F"/>
    <w:rsid w:val="0084045F"/>
    <w:rsid w:val="00840546"/>
    <w:rsid w:val="00840F41"/>
    <w:rsid w:val="008413F6"/>
    <w:rsid w:val="00841A99"/>
    <w:rsid w:val="008431A5"/>
    <w:rsid w:val="00844367"/>
    <w:rsid w:val="00845D55"/>
    <w:rsid w:val="00855912"/>
    <w:rsid w:val="008607A2"/>
    <w:rsid w:val="00865105"/>
    <w:rsid w:val="0086579A"/>
    <w:rsid w:val="00873A00"/>
    <w:rsid w:val="0087792E"/>
    <w:rsid w:val="00885945"/>
    <w:rsid w:val="00887FEE"/>
    <w:rsid w:val="00890A8B"/>
    <w:rsid w:val="00893642"/>
    <w:rsid w:val="008973A5"/>
    <w:rsid w:val="0089771E"/>
    <w:rsid w:val="008A0664"/>
    <w:rsid w:val="008A1411"/>
    <w:rsid w:val="008A428E"/>
    <w:rsid w:val="008B28A2"/>
    <w:rsid w:val="008B3C78"/>
    <w:rsid w:val="008B634F"/>
    <w:rsid w:val="008B670E"/>
    <w:rsid w:val="008C19E1"/>
    <w:rsid w:val="008C3BB6"/>
    <w:rsid w:val="008D2299"/>
    <w:rsid w:val="008E5BE9"/>
    <w:rsid w:val="008E673A"/>
    <w:rsid w:val="008E7794"/>
    <w:rsid w:val="008F03F2"/>
    <w:rsid w:val="008F52DC"/>
    <w:rsid w:val="008F6B9A"/>
    <w:rsid w:val="00900215"/>
    <w:rsid w:val="00902D93"/>
    <w:rsid w:val="00912416"/>
    <w:rsid w:val="009237DE"/>
    <w:rsid w:val="00925407"/>
    <w:rsid w:val="00936B32"/>
    <w:rsid w:val="009377C5"/>
    <w:rsid w:val="00937D6A"/>
    <w:rsid w:val="009474FF"/>
    <w:rsid w:val="00950B2E"/>
    <w:rsid w:val="0095271B"/>
    <w:rsid w:val="0096077A"/>
    <w:rsid w:val="009622B4"/>
    <w:rsid w:val="00962FF2"/>
    <w:rsid w:val="009643FD"/>
    <w:rsid w:val="00965313"/>
    <w:rsid w:val="009655ED"/>
    <w:rsid w:val="009807C5"/>
    <w:rsid w:val="00981202"/>
    <w:rsid w:val="00981F39"/>
    <w:rsid w:val="00986CF3"/>
    <w:rsid w:val="00992498"/>
    <w:rsid w:val="00992DFE"/>
    <w:rsid w:val="009962C4"/>
    <w:rsid w:val="009A1736"/>
    <w:rsid w:val="009A2FEA"/>
    <w:rsid w:val="009B06E9"/>
    <w:rsid w:val="009C75E8"/>
    <w:rsid w:val="009D24A8"/>
    <w:rsid w:val="009D32AB"/>
    <w:rsid w:val="009E5DB5"/>
    <w:rsid w:val="009E5F74"/>
    <w:rsid w:val="009E7D04"/>
    <w:rsid w:val="009E7EFC"/>
    <w:rsid w:val="009F11D9"/>
    <w:rsid w:val="009F5CFE"/>
    <w:rsid w:val="009F70DA"/>
    <w:rsid w:val="00A008B9"/>
    <w:rsid w:val="00A07A17"/>
    <w:rsid w:val="00A1136E"/>
    <w:rsid w:val="00A14659"/>
    <w:rsid w:val="00A152B9"/>
    <w:rsid w:val="00A17FC0"/>
    <w:rsid w:val="00A26DA9"/>
    <w:rsid w:val="00A274C4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762C3"/>
    <w:rsid w:val="00A9305B"/>
    <w:rsid w:val="00A94F01"/>
    <w:rsid w:val="00A95631"/>
    <w:rsid w:val="00A96631"/>
    <w:rsid w:val="00A968C3"/>
    <w:rsid w:val="00A97F5A"/>
    <w:rsid w:val="00AA6881"/>
    <w:rsid w:val="00AB3503"/>
    <w:rsid w:val="00AB6186"/>
    <w:rsid w:val="00AB7B48"/>
    <w:rsid w:val="00AC09DD"/>
    <w:rsid w:val="00AC1762"/>
    <w:rsid w:val="00AC3605"/>
    <w:rsid w:val="00AC523A"/>
    <w:rsid w:val="00AD5599"/>
    <w:rsid w:val="00AE004C"/>
    <w:rsid w:val="00AE1837"/>
    <w:rsid w:val="00AE6326"/>
    <w:rsid w:val="00AE728E"/>
    <w:rsid w:val="00AF5180"/>
    <w:rsid w:val="00B00990"/>
    <w:rsid w:val="00B06588"/>
    <w:rsid w:val="00B07C77"/>
    <w:rsid w:val="00B12B43"/>
    <w:rsid w:val="00B17B14"/>
    <w:rsid w:val="00B17BCB"/>
    <w:rsid w:val="00B242E8"/>
    <w:rsid w:val="00B247A6"/>
    <w:rsid w:val="00B26D5E"/>
    <w:rsid w:val="00B27489"/>
    <w:rsid w:val="00B27EF3"/>
    <w:rsid w:val="00B32B23"/>
    <w:rsid w:val="00B34407"/>
    <w:rsid w:val="00B35A1C"/>
    <w:rsid w:val="00B36355"/>
    <w:rsid w:val="00B37599"/>
    <w:rsid w:val="00B40165"/>
    <w:rsid w:val="00B429F9"/>
    <w:rsid w:val="00B53410"/>
    <w:rsid w:val="00B547FD"/>
    <w:rsid w:val="00B56CFD"/>
    <w:rsid w:val="00B6206E"/>
    <w:rsid w:val="00B630E7"/>
    <w:rsid w:val="00B64B86"/>
    <w:rsid w:val="00B7034B"/>
    <w:rsid w:val="00B7515C"/>
    <w:rsid w:val="00B802A0"/>
    <w:rsid w:val="00B80A6F"/>
    <w:rsid w:val="00B80BE0"/>
    <w:rsid w:val="00B81C7C"/>
    <w:rsid w:val="00B832B4"/>
    <w:rsid w:val="00B83993"/>
    <w:rsid w:val="00B859AE"/>
    <w:rsid w:val="00B85C8A"/>
    <w:rsid w:val="00B86ABA"/>
    <w:rsid w:val="00B86EED"/>
    <w:rsid w:val="00B87536"/>
    <w:rsid w:val="00B87B10"/>
    <w:rsid w:val="00B94B22"/>
    <w:rsid w:val="00B95D99"/>
    <w:rsid w:val="00B9610D"/>
    <w:rsid w:val="00BA5D42"/>
    <w:rsid w:val="00BA77D8"/>
    <w:rsid w:val="00BA7F5B"/>
    <w:rsid w:val="00BB1C91"/>
    <w:rsid w:val="00BB46F5"/>
    <w:rsid w:val="00BB5BA8"/>
    <w:rsid w:val="00BC7EA8"/>
    <w:rsid w:val="00BD295B"/>
    <w:rsid w:val="00BE275A"/>
    <w:rsid w:val="00BE3154"/>
    <w:rsid w:val="00BE3FD6"/>
    <w:rsid w:val="00BE61A6"/>
    <w:rsid w:val="00BF2284"/>
    <w:rsid w:val="00BF3053"/>
    <w:rsid w:val="00BF44A4"/>
    <w:rsid w:val="00BF50D9"/>
    <w:rsid w:val="00C0281D"/>
    <w:rsid w:val="00C06F76"/>
    <w:rsid w:val="00C07C13"/>
    <w:rsid w:val="00C16CDB"/>
    <w:rsid w:val="00C1762F"/>
    <w:rsid w:val="00C2200D"/>
    <w:rsid w:val="00C23152"/>
    <w:rsid w:val="00C258FD"/>
    <w:rsid w:val="00C26D94"/>
    <w:rsid w:val="00C26FCE"/>
    <w:rsid w:val="00C33C70"/>
    <w:rsid w:val="00C377B5"/>
    <w:rsid w:val="00C40619"/>
    <w:rsid w:val="00C50077"/>
    <w:rsid w:val="00C60C85"/>
    <w:rsid w:val="00C6551D"/>
    <w:rsid w:val="00C6721F"/>
    <w:rsid w:val="00C70533"/>
    <w:rsid w:val="00C70649"/>
    <w:rsid w:val="00C7429F"/>
    <w:rsid w:val="00C75F28"/>
    <w:rsid w:val="00C76974"/>
    <w:rsid w:val="00C776CC"/>
    <w:rsid w:val="00C77DE4"/>
    <w:rsid w:val="00C8506B"/>
    <w:rsid w:val="00C9091B"/>
    <w:rsid w:val="00C91409"/>
    <w:rsid w:val="00C915B6"/>
    <w:rsid w:val="00C91F24"/>
    <w:rsid w:val="00C92C75"/>
    <w:rsid w:val="00C95AB8"/>
    <w:rsid w:val="00C9671F"/>
    <w:rsid w:val="00C977AA"/>
    <w:rsid w:val="00CA392E"/>
    <w:rsid w:val="00CA4284"/>
    <w:rsid w:val="00CA47DC"/>
    <w:rsid w:val="00CA5919"/>
    <w:rsid w:val="00CA670B"/>
    <w:rsid w:val="00CA7BAC"/>
    <w:rsid w:val="00CB0007"/>
    <w:rsid w:val="00CB07E0"/>
    <w:rsid w:val="00CB3AB9"/>
    <w:rsid w:val="00CC6958"/>
    <w:rsid w:val="00CD0ED9"/>
    <w:rsid w:val="00CD1864"/>
    <w:rsid w:val="00CD19EA"/>
    <w:rsid w:val="00CD43F8"/>
    <w:rsid w:val="00CE28A5"/>
    <w:rsid w:val="00CE5F67"/>
    <w:rsid w:val="00CF6EBC"/>
    <w:rsid w:val="00CF70F0"/>
    <w:rsid w:val="00D018E3"/>
    <w:rsid w:val="00D019A8"/>
    <w:rsid w:val="00D01FDB"/>
    <w:rsid w:val="00D04459"/>
    <w:rsid w:val="00D11D58"/>
    <w:rsid w:val="00D13402"/>
    <w:rsid w:val="00D1479D"/>
    <w:rsid w:val="00D17632"/>
    <w:rsid w:val="00D21863"/>
    <w:rsid w:val="00D309E5"/>
    <w:rsid w:val="00D33015"/>
    <w:rsid w:val="00D339D8"/>
    <w:rsid w:val="00D33B78"/>
    <w:rsid w:val="00D34830"/>
    <w:rsid w:val="00D37B31"/>
    <w:rsid w:val="00D37F83"/>
    <w:rsid w:val="00D40C6E"/>
    <w:rsid w:val="00D431E6"/>
    <w:rsid w:val="00D43CD1"/>
    <w:rsid w:val="00D461C7"/>
    <w:rsid w:val="00D474C8"/>
    <w:rsid w:val="00D52A82"/>
    <w:rsid w:val="00D55F38"/>
    <w:rsid w:val="00D56657"/>
    <w:rsid w:val="00D56789"/>
    <w:rsid w:val="00D75E57"/>
    <w:rsid w:val="00D80CAB"/>
    <w:rsid w:val="00D856A0"/>
    <w:rsid w:val="00D91173"/>
    <w:rsid w:val="00D967F5"/>
    <w:rsid w:val="00D96CDD"/>
    <w:rsid w:val="00DA0CFD"/>
    <w:rsid w:val="00DA0E15"/>
    <w:rsid w:val="00DA616D"/>
    <w:rsid w:val="00DA73F8"/>
    <w:rsid w:val="00DB3E8E"/>
    <w:rsid w:val="00DB3E9E"/>
    <w:rsid w:val="00DB59DA"/>
    <w:rsid w:val="00DB68B4"/>
    <w:rsid w:val="00DC0685"/>
    <w:rsid w:val="00DC07A7"/>
    <w:rsid w:val="00DC2B57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DF2499"/>
    <w:rsid w:val="00E00376"/>
    <w:rsid w:val="00E16F90"/>
    <w:rsid w:val="00E209FB"/>
    <w:rsid w:val="00E24AD7"/>
    <w:rsid w:val="00E26F24"/>
    <w:rsid w:val="00E317A8"/>
    <w:rsid w:val="00E32349"/>
    <w:rsid w:val="00E3715C"/>
    <w:rsid w:val="00E374D7"/>
    <w:rsid w:val="00E41A0E"/>
    <w:rsid w:val="00E5556A"/>
    <w:rsid w:val="00E6246C"/>
    <w:rsid w:val="00E63A08"/>
    <w:rsid w:val="00E66BC1"/>
    <w:rsid w:val="00E66F09"/>
    <w:rsid w:val="00E724DD"/>
    <w:rsid w:val="00E72779"/>
    <w:rsid w:val="00E74FD1"/>
    <w:rsid w:val="00E76701"/>
    <w:rsid w:val="00E77AB7"/>
    <w:rsid w:val="00E81A54"/>
    <w:rsid w:val="00E832B6"/>
    <w:rsid w:val="00E90741"/>
    <w:rsid w:val="00E92DEB"/>
    <w:rsid w:val="00E97EB2"/>
    <w:rsid w:val="00EA0BDF"/>
    <w:rsid w:val="00EA12C6"/>
    <w:rsid w:val="00EA14DE"/>
    <w:rsid w:val="00EB4295"/>
    <w:rsid w:val="00EB43A7"/>
    <w:rsid w:val="00EB554A"/>
    <w:rsid w:val="00EB5FEA"/>
    <w:rsid w:val="00EC3185"/>
    <w:rsid w:val="00EC38B5"/>
    <w:rsid w:val="00EC42B4"/>
    <w:rsid w:val="00EC5F65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1ECC"/>
    <w:rsid w:val="00F04A29"/>
    <w:rsid w:val="00F111E8"/>
    <w:rsid w:val="00F119BE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6623D"/>
    <w:rsid w:val="00F66B11"/>
    <w:rsid w:val="00F67C4D"/>
    <w:rsid w:val="00F71824"/>
    <w:rsid w:val="00F72F80"/>
    <w:rsid w:val="00F737A9"/>
    <w:rsid w:val="00F75609"/>
    <w:rsid w:val="00F81F68"/>
    <w:rsid w:val="00F82253"/>
    <w:rsid w:val="00F8345D"/>
    <w:rsid w:val="00F8385A"/>
    <w:rsid w:val="00F83E18"/>
    <w:rsid w:val="00F840C8"/>
    <w:rsid w:val="00F96C1E"/>
    <w:rsid w:val="00F96CCA"/>
    <w:rsid w:val="00FA09A7"/>
    <w:rsid w:val="00FA2BEA"/>
    <w:rsid w:val="00FA2E41"/>
    <w:rsid w:val="00FA371E"/>
    <w:rsid w:val="00FB17FE"/>
    <w:rsid w:val="00FC64F3"/>
    <w:rsid w:val="00FD11B7"/>
    <w:rsid w:val="00FD444B"/>
    <w:rsid w:val="00FD4F17"/>
    <w:rsid w:val="00FE121D"/>
    <w:rsid w:val="00FE12EE"/>
    <w:rsid w:val="00FE42DF"/>
    <w:rsid w:val="00FE65A0"/>
    <w:rsid w:val="00FE7E1A"/>
    <w:rsid w:val="00FF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customStyle="1" w:styleId="TableParagraph">
    <w:name w:val="Table Paragraph"/>
    <w:basedOn w:val="Normal"/>
    <w:uiPriority w:val="1"/>
    <w:qFormat/>
    <w:rsid w:val="00406C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dy2">
    <w:name w:val="Body 2"/>
    <w:rsid w:val="00B547F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  <w:jc w:val="both"/>
    </w:pPr>
    <w:rPr>
      <w:rFonts w:ascii="Times New Roman" w:eastAsia="Arial Unicode MS" w:hAnsi="Times New Roman" w:cs="Arial Unicode MS"/>
      <w:color w:val="000000"/>
      <w:bdr w:val="nil"/>
      <w:lang w:val="en-US"/>
    </w:rPr>
  </w:style>
  <w:style w:type="paragraph" w:styleId="BodyTextIndent">
    <w:name w:val="Body Text Indent"/>
    <w:basedOn w:val="Normal"/>
    <w:link w:val="BodyTextIndentChar"/>
    <w:rsid w:val="00E24AD7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24AD7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71C4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A61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A616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A616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3DFD6-787A-459E-9472-7CD3DD883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9</Pages>
  <Words>6492</Words>
  <Characters>3702</Characters>
  <Application>Microsoft Office Word</Application>
  <DocSecurity>0</DocSecurity>
  <Lines>30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10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Ramunė Skliaustienė</cp:lastModifiedBy>
  <cp:revision>87</cp:revision>
  <cp:lastPrinted>2021-03-23T07:30:00Z</cp:lastPrinted>
  <dcterms:created xsi:type="dcterms:W3CDTF">2025-09-15T05:35:00Z</dcterms:created>
  <dcterms:modified xsi:type="dcterms:W3CDTF">2025-10-16T08:20:00Z</dcterms:modified>
</cp:coreProperties>
</file>